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0CCD9F8B" w:rsidR="00A729B7" w:rsidRPr="004C3AD4" w:rsidRDefault="006E6F60"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57216" behindDoc="0" locked="0" layoutInCell="1" allowOverlap="1" wp14:anchorId="0A0AC0AF" wp14:editId="1767E6F3">
                <wp:simplePos x="0" y="0"/>
                <wp:positionH relativeFrom="column">
                  <wp:posOffset>3276600</wp:posOffset>
                </wp:positionH>
                <wp:positionV relativeFrom="paragraph">
                  <wp:posOffset>485775</wp:posOffset>
                </wp:positionV>
                <wp:extent cx="42913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2913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 name="connsiteX0" fmla="*/ 0 w 4273136"/>
                            <a:gd name="connsiteY0" fmla="*/ 6855081 h 10262851"/>
                            <a:gd name="connsiteX1" fmla="*/ 4273136 w 4273136"/>
                            <a:gd name="connsiteY1" fmla="*/ 0 h 10262851"/>
                            <a:gd name="connsiteX2" fmla="*/ 4273136 w 4273136"/>
                            <a:gd name="connsiteY2" fmla="*/ 10208260 h 10262851"/>
                            <a:gd name="connsiteX3" fmla="*/ 3781874 w 4273136"/>
                            <a:gd name="connsiteY3" fmla="*/ 10262851 h 10262851"/>
                            <a:gd name="connsiteX4" fmla="*/ 0 w 4273136"/>
                            <a:gd name="connsiteY4" fmla="*/ 6855081 h 10262851"/>
                            <a:gd name="connsiteX0" fmla="*/ 0 w 4288379"/>
                            <a:gd name="connsiteY0" fmla="*/ 6838937 h 10262851"/>
                            <a:gd name="connsiteX1" fmla="*/ 4288379 w 4288379"/>
                            <a:gd name="connsiteY1" fmla="*/ 0 h 10262851"/>
                            <a:gd name="connsiteX2" fmla="*/ 4288379 w 4288379"/>
                            <a:gd name="connsiteY2" fmla="*/ 10208260 h 10262851"/>
                            <a:gd name="connsiteX3" fmla="*/ 3797117 w 4288379"/>
                            <a:gd name="connsiteY3" fmla="*/ 10262851 h 10262851"/>
                            <a:gd name="connsiteX4" fmla="*/ 0 w 4288379"/>
                            <a:gd name="connsiteY4" fmla="*/ 6838937 h 10262851"/>
                            <a:gd name="connsiteX0" fmla="*/ 0 w 4292190"/>
                            <a:gd name="connsiteY0" fmla="*/ 6840842 h 10262851"/>
                            <a:gd name="connsiteX1" fmla="*/ 4292190 w 4292190"/>
                            <a:gd name="connsiteY1" fmla="*/ 0 h 10262851"/>
                            <a:gd name="connsiteX2" fmla="*/ 4292190 w 4292190"/>
                            <a:gd name="connsiteY2" fmla="*/ 10208260 h 10262851"/>
                            <a:gd name="connsiteX3" fmla="*/ 3800928 w 4292190"/>
                            <a:gd name="connsiteY3" fmla="*/ 10262851 h 10262851"/>
                            <a:gd name="connsiteX4" fmla="*/ 0 w 4292190"/>
                            <a:gd name="connsiteY4" fmla="*/ 6840842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2190" h="10262851">
                              <a:moveTo>
                                <a:pt x="0" y="6840842"/>
                              </a:moveTo>
                              <a:lnTo>
                                <a:pt x="4292190" y="0"/>
                              </a:lnTo>
                              <a:lnTo>
                                <a:pt x="4292190" y="10208260"/>
                              </a:lnTo>
                              <a:lnTo>
                                <a:pt x="3800928" y="10262851"/>
                              </a:lnTo>
                              <a:lnTo>
                                <a:pt x="0" y="6840842"/>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BFED" id="Rectangle 20" o:spid="_x0000_s1026" style="position:absolute;margin-left:258pt;margin-top:38.25pt;width:337.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2190,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" path="m,6840842l4292190,r,10208260l3800928,10262851,,6840842xe" fillcolor="#272727 [2749]" stroked="f" strokeweight="1pt">
                <v:stroke joinstyle="miter"/>
                <v:path arrowok="t" o:connecttype="custom" o:connectlocs="0,6840855;4291330,0;4291330,10208279;3800166,10262870;0,6840855" o:connectangles="0,0,0,0,0"/>
              </v:shape>
            </w:pict>
          </mc:Fallback>
        </mc:AlternateContent>
      </w:r>
      <w:r w:rsidRPr="004C3AD4">
        <w:rPr>
          <w:noProof/>
        </w:rPr>
        <mc:AlternateContent>
          <mc:Choice Requires="wps">
            <w:drawing>
              <wp:anchor distT="0" distB="0" distL="114300" distR="114300" simplePos="0" relativeHeight="251658240" behindDoc="0" locked="0" layoutInCell="1" allowOverlap="1" wp14:anchorId="5BAF2487" wp14:editId="74CEF922">
                <wp:simplePos x="0" y="0"/>
                <wp:positionH relativeFrom="margin">
                  <wp:posOffset>-152400</wp:posOffset>
                </wp:positionH>
                <wp:positionV relativeFrom="paragraph">
                  <wp:posOffset>7324725</wp:posOffset>
                </wp:positionV>
                <wp:extent cx="7377430" cy="3491230"/>
                <wp:effectExtent l="0" t="0" r="0" b="0"/>
                <wp:wrapNone/>
                <wp:docPr id="21" name="Rectangle 21"/>
                <wp:cNvGraphicFramePr/>
                <a:graphic xmlns:a="http://schemas.openxmlformats.org/drawingml/2006/main">
                  <a:graphicData uri="http://schemas.microsoft.com/office/word/2010/wordprocessingShape">
                    <wps:wsp>
                      <wps:cNvSpPr/>
                      <wps:spPr>
                        <a:xfrm>
                          <a:off x="0" y="0"/>
                          <a:ext cx="7377430" cy="3491230"/>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2727486 h 3898528"/>
                            <a:gd name="connsiteX1" fmla="*/ 3687582 w 7013575"/>
                            <a:gd name="connsiteY1" fmla="*/ 0 h 3898528"/>
                            <a:gd name="connsiteX2" fmla="*/ 7013575 w 7013575"/>
                            <a:gd name="connsiteY2" fmla="*/ 3898528 h 3898528"/>
                            <a:gd name="connsiteX3" fmla="*/ 0 w 7013575"/>
                            <a:gd name="connsiteY3" fmla="*/ 3865190 h 3898528"/>
                            <a:gd name="connsiteX4" fmla="*/ 0 w 7013575"/>
                            <a:gd name="connsiteY4" fmla="*/ 2727486 h 3898528"/>
                            <a:gd name="connsiteX0" fmla="*/ 0 w 7013575"/>
                            <a:gd name="connsiteY0" fmla="*/ 2159287 h 3330329"/>
                            <a:gd name="connsiteX1" fmla="*/ 3361594 w 7013575"/>
                            <a:gd name="connsiteY1" fmla="*/ 0 h 3330329"/>
                            <a:gd name="connsiteX2" fmla="*/ 7013575 w 7013575"/>
                            <a:gd name="connsiteY2" fmla="*/ 3330329 h 3330329"/>
                            <a:gd name="connsiteX3" fmla="*/ 0 w 7013575"/>
                            <a:gd name="connsiteY3" fmla="*/ 3296991 h 3330329"/>
                            <a:gd name="connsiteX4" fmla="*/ 0 w 7013575"/>
                            <a:gd name="connsiteY4" fmla="*/ 2159287 h 3330329"/>
                            <a:gd name="connsiteX0" fmla="*/ 0 w 7013575"/>
                            <a:gd name="connsiteY0" fmla="*/ 2243120 h 3414162"/>
                            <a:gd name="connsiteX1" fmla="*/ 3261986 w 7013575"/>
                            <a:gd name="connsiteY1" fmla="*/ 0 h 3414162"/>
                            <a:gd name="connsiteX2" fmla="*/ 7013575 w 7013575"/>
                            <a:gd name="connsiteY2" fmla="*/ 3414162 h 3414162"/>
                            <a:gd name="connsiteX3" fmla="*/ 0 w 7013575"/>
                            <a:gd name="connsiteY3" fmla="*/ 3380824 h 3414162"/>
                            <a:gd name="connsiteX4" fmla="*/ 0 w 7013575"/>
                            <a:gd name="connsiteY4" fmla="*/ 2243120 h 34141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3414162">
                              <a:moveTo>
                                <a:pt x="0" y="2243120"/>
                              </a:moveTo>
                              <a:lnTo>
                                <a:pt x="3261986" y="0"/>
                              </a:lnTo>
                              <a:lnTo>
                                <a:pt x="7013575" y="3414162"/>
                              </a:lnTo>
                              <a:lnTo>
                                <a:pt x="0" y="3380824"/>
                              </a:lnTo>
                              <a:lnTo>
                                <a:pt x="0" y="2243120"/>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3B222E" w:rsidRDefault="003B222E"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6" style="position:absolute;margin-left:-12pt;margin-top:576.75pt;width:580.9pt;height:27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341416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" adj="-11796480,,5400" path="m,2243120l3261986,,7013575,3414162,,3380824,,2243120xe" fillcolor="#404040 [2429]" stroked="f" strokeweight="1pt">
                <v:stroke joinstyle="miter"/>
                <v:formulas/>
                <v:path arrowok="t" o:connecttype="custom" o:connectlocs="0,2293754;3431214,0;7377430,3491230;0,3457139;0,2293754" o:connectangles="0,0,0,0,0" textboxrect="0,0,7013575,3414162"/>
                <v:textbox>
                  <w:txbxContent>
                    <w:p w14:paraId="2BA984F4" w14:textId="77777777" w:rsidR="003B222E" w:rsidRDefault="003B222E" w:rsidP="00907F16">
                      <w:pPr>
                        <w:jc w:val="center"/>
                      </w:pPr>
                    </w:p>
                  </w:txbxContent>
                </v:textbox>
                <w10:wrap anchorx="margin"/>
              </v:shape>
            </w:pict>
          </mc:Fallback>
        </mc:AlternateContent>
      </w:r>
      <w:r w:rsidRPr="006E6F60">
        <mc:AlternateContent>
          <mc:Choice Requires="wps">
            <w:drawing>
              <wp:anchor distT="0" distB="0" distL="114300" distR="114300" simplePos="0" relativeHeight="251671552" behindDoc="0" locked="0" layoutInCell="1" allowOverlap="1" wp14:anchorId="6EE64097" wp14:editId="001EC04D">
                <wp:simplePos x="0" y="0"/>
                <wp:positionH relativeFrom="column">
                  <wp:posOffset>704850</wp:posOffset>
                </wp:positionH>
                <wp:positionV relativeFrom="paragraph">
                  <wp:posOffset>954913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9BD92" w14:textId="77777777" w:rsidR="006E6F60" w:rsidRPr="007A7B77" w:rsidRDefault="006E6F60"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64097" id="_x0000_t202" coordsize="21600,21600" o:spt="202" path="m,l,21600r21600,l21600,xe">
                <v:stroke joinstyle="miter"/>
                <v:path gradientshapeok="t" o:connecttype="rect"/>
              </v:shapetype>
              <v:shape id="Text Box 8" o:spid="_x0000_s1027" type="#_x0000_t202" style="position:absolute;margin-left:55.5pt;margin-top:751.9pt;width:436.1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" filled="f" fillcolor="#923743" stroked="f">
                <v:textbox inset="0,0,0,0">
                  <w:txbxContent>
                    <w:p w14:paraId="73A9BD92" w14:textId="77777777" w:rsidR="006E6F60" w:rsidRPr="007A7B77" w:rsidRDefault="006E6F60"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v:textbox>
              </v:shape>
            </w:pict>
          </mc:Fallback>
        </mc:AlternateContent>
      </w:r>
      <w:r w:rsidRPr="006E6F60">
        <mc:AlternateContent>
          <mc:Choice Requires="wps">
            <w:drawing>
              <wp:anchor distT="0" distB="0" distL="114300" distR="114300" simplePos="0" relativeHeight="251670528" behindDoc="0" locked="0" layoutInCell="1" allowOverlap="1" wp14:anchorId="47834371" wp14:editId="476E4294">
                <wp:simplePos x="0" y="0"/>
                <wp:positionH relativeFrom="column">
                  <wp:posOffset>685800</wp:posOffset>
                </wp:positionH>
                <wp:positionV relativeFrom="paragraph">
                  <wp:posOffset>909637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92F55" w14:textId="77777777" w:rsidR="006E6F60" w:rsidRPr="007A7B77" w:rsidRDefault="006E6F60"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34371" id="Text Box 6" o:spid="_x0000_s1028" type="#_x0000_t202" style="position:absolute;margin-left:54pt;margin-top:716.25pt;width:27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K7sgIAALA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" filled="f" fillcolor="#923743" stroked="f">
                <v:textbox inset="0,0,0,0">
                  <w:txbxContent>
                    <w:p w14:paraId="55492F55" w14:textId="77777777" w:rsidR="006E6F60" w:rsidRPr="007A7B77" w:rsidRDefault="006E6F60"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v:textbox>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7999A57C">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36452882">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162FDD12">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4540A6D9">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7929471"/>
      <w:r w:rsidRPr="004C3AD4">
        <w:t>Titelblad</w:t>
      </w:r>
      <w:bookmarkEnd w:id="0"/>
    </w:p>
    <w:p w14:paraId="7F59EDBA" w14:textId="77777777" w:rsidR="00915CEC" w:rsidRPr="004C3AD4" w:rsidRDefault="00ED704C" w:rsidP="00ED704C">
      <w:pPr>
        <w:pStyle w:val="Heading2"/>
      </w:pPr>
      <w:bookmarkStart w:id="1" w:name="_Toc37929472"/>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7929473"/>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7929474"/>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7929475"/>
      <w:r w:rsidRPr="004C3AD4">
        <w:t>Antal tegn</w:t>
      </w:r>
      <w:bookmarkEnd w:id="4"/>
    </w:p>
    <w:p w14:paraId="66CCDA7A" w14:textId="0714A8BF" w:rsidR="00ED704C" w:rsidRPr="004C3AD4" w:rsidRDefault="00202F57" w:rsidP="00ED704C">
      <w:r>
        <w:fldChar w:fldCharType="begin"/>
      </w:r>
      <w:r>
        <w:instrText xml:space="preserve"> NUMCHARS   \* MERGEFORMAT </w:instrText>
      </w:r>
      <w:r>
        <w:fldChar w:fldCharType="separate"/>
      </w:r>
      <w:r>
        <w:rPr>
          <w:noProof/>
        </w:rPr>
        <w:t>11990</w:t>
      </w:r>
      <w:r>
        <w:rPr>
          <w:noProof/>
        </w:rPr>
        <w:fldChar w:fldCharType="end"/>
      </w:r>
      <w:r>
        <w:t xml:space="preserve"> af 19200 tegn</w:t>
      </w:r>
      <w:bookmarkStart w:id="5" w:name="_GoBack"/>
      <w:bookmarkEnd w:id="5"/>
    </w:p>
    <w:p w14:paraId="5BE67520" w14:textId="77777777" w:rsidR="00ED704C" w:rsidRPr="004C3AD4" w:rsidRDefault="00ED704C" w:rsidP="00ED704C">
      <w:pPr>
        <w:pStyle w:val="Heading2"/>
      </w:pPr>
      <w:bookmarkStart w:id="6" w:name="_Toc37929476"/>
      <w:r w:rsidRPr="004C3AD4">
        <w:t>Dato</w:t>
      </w:r>
      <w:bookmarkEnd w:id="6"/>
    </w:p>
    <w:p w14:paraId="332841AA" w14:textId="44563A06" w:rsidR="00ED704C" w:rsidRPr="004C3AD4" w:rsidRDefault="00ED704C" w:rsidP="00ED704C">
      <w:r w:rsidRPr="004C3AD4">
        <w:fldChar w:fldCharType="begin"/>
      </w:r>
      <w:r w:rsidRPr="004C3AD4">
        <w:instrText xml:space="preserve"> TIME \@ "d. MMMM yyyy" </w:instrText>
      </w:r>
      <w:r w:rsidRPr="004C3AD4">
        <w:fldChar w:fldCharType="separate"/>
      </w:r>
      <w:r w:rsidR="00EC2BF9">
        <w:rPr>
          <w:noProof/>
        </w:rPr>
        <w:t>30. april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7" w:name="_Toc37929477"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7"/>
        </w:p>
        <w:p w14:paraId="58F55577" w14:textId="2AD9B4A2" w:rsidR="00C63F11"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7929471" w:history="1">
            <w:r w:rsidR="00C63F11" w:rsidRPr="00AB040D">
              <w:rPr>
                <w:rStyle w:val="Hyperlink"/>
                <w:noProof/>
              </w:rPr>
              <w:t>1</w:t>
            </w:r>
            <w:r w:rsidR="00C63F11">
              <w:rPr>
                <w:rFonts w:asciiTheme="minorHAnsi" w:eastAsiaTheme="minorEastAsia" w:hAnsiTheme="minorHAnsi" w:cstheme="minorBidi"/>
                <w:noProof/>
                <w:sz w:val="22"/>
                <w:lang w:eastAsia="da-DK"/>
              </w:rPr>
              <w:tab/>
            </w:r>
            <w:r w:rsidR="00C63F11" w:rsidRPr="00AB040D">
              <w:rPr>
                <w:rStyle w:val="Hyperlink"/>
                <w:noProof/>
              </w:rPr>
              <w:t>Titelblad</w:t>
            </w:r>
            <w:r w:rsidR="00C63F11">
              <w:rPr>
                <w:noProof/>
                <w:webHidden/>
              </w:rPr>
              <w:tab/>
            </w:r>
            <w:r w:rsidR="00C63F11">
              <w:rPr>
                <w:noProof/>
                <w:webHidden/>
              </w:rPr>
              <w:fldChar w:fldCharType="begin"/>
            </w:r>
            <w:r w:rsidR="00C63F11">
              <w:rPr>
                <w:noProof/>
                <w:webHidden/>
              </w:rPr>
              <w:instrText xml:space="preserve"> PAGEREF _Toc37929471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56DCA07A" w14:textId="189D5010"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72" w:history="1">
            <w:r w:rsidR="00C63F11" w:rsidRPr="00AB040D">
              <w:rPr>
                <w:rStyle w:val="Hyperlink"/>
                <w:noProof/>
              </w:rPr>
              <w:t>1.1</w:t>
            </w:r>
            <w:r w:rsidR="00C63F11">
              <w:rPr>
                <w:rFonts w:asciiTheme="minorHAnsi" w:eastAsiaTheme="minorEastAsia" w:hAnsiTheme="minorHAnsi" w:cstheme="minorBidi"/>
                <w:noProof/>
                <w:sz w:val="22"/>
                <w:lang w:eastAsia="da-DK"/>
              </w:rPr>
              <w:tab/>
            </w:r>
            <w:r w:rsidR="00C63F11" w:rsidRPr="00AB040D">
              <w:rPr>
                <w:rStyle w:val="Hyperlink"/>
                <w:noProof/>
              </w:rPr>
              <w:t>Vejledning</w:t>
            </w:r>
            <w:r w:rsidR="00C63F11">
              <w:rPr>
                <w:noProof/>
                <w:webHidden/>
              </w:rPr>
              <w:tab/>
            </w:r>
            <w:r w:rsidR="00C63F11">
              <w:rPr>
                <w:noProof/>
                <w:webHidden/>
              </w:rPr>
              <w:fldChar w:fldCharType="begin"/>
            </w:r>
            <w:r w:rsidR="00C63F11">
              <w:rPr>
                <w:noProof/>
                <w:webHidden/>
              </w:rPr>
              <w:instrText xml:space="preserve"> PAGEREF _Toc37929472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690557E3" w14:textId="3EEA344C"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73" w:history="1">
            <w:r w:rsidR="00C63F11" w:rsidRPr="00AB040D">
              <w:rPr>
                <w:rStyle w:val="Hyperlink"/>
                <w:noProof/>
              </w:rPr>
              <w:t>1.2</w:t>
            </w:r>
            <w:r w:rsidR="00C63F11">
              <w:rPr>
                <w:rFonts w:asciiTheme="minorHAnsi" w:eastAsiaTheme="minorEastAsia" w:hAnsiTheme="minorHAnsi" w:cstheme="minorBidi"/>
                <w:noProof/>
                <w:sz w:val="22"/>
                <w:lang w:eastAsia="da-DK"/>
              </w:rPr>
              <w:tab/>
            </w:r>
            <w:r w:rsidR="00C63F11" w:rsidRPr="00AB040D">
              <w:rPr>
                <w:rStyle w:val="Hyperlink"/>
                <w:noProof/>
              </w:rPr>
              <w:t>Fag</w:t>
            </w:r>
            <w:r w:rsidR="00C63F11">
              <w:rPr>
                <w:noProof/>
                <w:webHidden/>
              </w:rPr>
              <w:tab/>
            </w:r>
            <w:r w:rsidR="00C63F11">
              <w:rPr>
                <w:noProof/>
                <w:webHidden/>
              </w:rPr>
              <w:fldChar w:fldCharType="begin"/>
            </w:r>
            <w:r w:rsidR="00C63F11">
              <w:rPr>
                <w:noProof/>
                <w:webHidden/>
              </w:rPr>
              <w:instrText xml:space="preserve"> PAGEREF _Toc37929473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0D098B11" w14:textId="5B6A0E77"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74" w:history="1">
            <w:r w:rsidR="00C63F11" w:rsidRPr="00AB040D">
              <w:rPr>
                <w:rStyle w:val="Hyperlink"/>
                <w:noProof/>
              </w:rPr>
              <w:t>1.3</w:t>
            </w:r>
            <w:r w:rsidR="00C63F11">
              <w:rPr>
                <w:rFonts w:asciiTheme="minorHAnsi" w:eastAsiaTheme="minorEastAsia" w:hAnsiTheme="minorHAnsi" w:cstheme="minorBidi"/>
                <w:noProof/>
                <w:sz w:val="22"/>
                <w:lang w:eastAsia="da-DK"/>
              </w:rPr>
              <w:tab/>
            </w:r>
            <w:r w:rsidR="00C63F11" w:rsidRPr="00AB040D">
              <w:rPr>
                <w:rStyle w:val="Hyperlink"/>
                <w:noProof/>
              </w:rPr>
              <w:t>Klasse og skole</w:t>
            </w:r>
            <w:r w:rsidR="00C63F11">
              <w:rPr>
                <w:noProof/>
                <w:webHidden/>
              </w:rPr>
              <w:tab/>
            </w:r>
            <w:r w:rsidR="00C63F11">
              <w:rPr>
                <w:noProof/>
                <w:webHidden/>
              </w:rPr>
              <w:fldChar w:fldCharType="begin"/>
            </w:r>
            <w:r w:rsidR="00C63F11">
              <w:rPr>
                <w:noProof/>
                <w:webHidden/>
              </w:rPr>
              <w:instrText xml:space="preserve"> PAGEREF _Toc37929474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4228B85C" w14:textId="599B0277"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75" w:history="1">
            <w:r w:rsidR="00C63F11" w:rsidRPr="00AB040D">
              <w:rPr>
                <w:rStyle w:val="Hyperlink"/>
                <w:noProof/>
              </w:rPr>
              <w:t>1.4</w:t>
            </w:r>
            <w:r w:rsidR="00C63F11">
              <w:rPr>
                <w:rFonts w:asciiTheme="minorHAnsi" w:eastAsiaTheme="minorEastAsia" w:hAnsiTheme="minorHAnsi" w:cstheme="minorBidi"/>
                <w:noProof/>
                <w:sz w:val="22"/>
                <w:lang w:eastAsia="da-DK"/>
              </w:rPr>
              <w:tab/>
            </w:r>
            <w:r w:rsidR="00C63F11" w:rsidRPr="00AB040D">
              <w:rPr>
                <w:rStyle w:val="Hyperlink"/>
                <w:noProof/>
              </w:rPr>
              <w:t>Antal tegn</w:t>
            </w:r>
            <w:r w:rsidR="00C63F11">
              <w:rPr>
                <w:noProof/>
                <w:webHidden/>
              </w:rPr>
              <w:tab/>
            </w:r>
            <w:r w:rsidR="00C63F11">
              <w:rPr>
                <w:noProof/>
                <w:webHidden/>
              </w:rPr>
              <w:fldChar w:fldCharType="begin"/>
            </w:r>
            <w:r w:rsidR="00C63F11">
              <w:rPr>
                <w:noProof/>
                <w:webHidden/>
              </w:rPr>
              <w:instrText xml:space="preserve"> PAGEREF _Toc37929475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356934" w14:textId="62BF1CDE"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76" w:history="1">
            <w:r w:rsidR="00C63F11" w:rsidRPr="00AB040D">
              <w:rPr>
                <w:rStyle w:val="Hyperlink"/>
                <w:noProof/>
              </w:rPr>
              <w:t>1.5</w:t>
            </w:r>
            <w:r w:rsidR="00C63F11">
              <w:rPr>
                <w:rFonts w:asciiTheme="minorHAnsi" w:eastAsiaTheme="minorEastAsia" w:hAnsiTheme="minorHAnsi" w:cstheme="minorBidi"/>
                <w:noProof/>
                <w:sz w:val="22"/>
                <w:lang w:eastAsia="da-DK"/>
              </w:rPr>
              <w:tab/>
            </w:r>
            <w:r w:rsidR="00C63F11" w:rsidRPr="00AB040D">
              <w:rPr>
                <w:rStyle w:val="Hyperlink"/>
                <w:noProof/>
              </w:rPr>
              <w:t>Dato</w:t>
            </w:r>
            <w:r w:rsidR="00C63F11">
              <w:rPr>
                <w:noProof/>
                <w:webHidden/>
              </w:rPr>
              <w:tab/>
            </w:r>
            <w:r w:rsidR="00C63F11">
              <w:rPr>
                <w:noProof/>
                <w:webHidden/>
              </w:rPr>
              <w:fldChar w:fldCharType="begin"/>
            </w:r>
            <w:r w:rsidR="00C63F11">
              <w:rPr>
                <w:noProof/>
                <w:webHidden/>
              </w:rPr>
              <w:instrText xml:space="preserve"> PAGEREF _Toc37929476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11CA2E" w14:textId="714D3526"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77" w:history="1">
            <w:r w:rsidR="00C63F11" w:rsidRPr="00AB040D">
              <w:rPr>
                <w:rStyle w:val="Hyperlink"/>
                <w:noProof/>
              </w:rPr>
              <w:t>2</w:t>
            </w:r>
            <w:r w:rsidR="00C63F11">
              <w:rPr>
                <w:rFonts w:asciiTheme="minorHAnsi" w:eastAsiaTheme="minorEastAsia" w:hAnsiTheme="minorHAnsi" w:cstheme="minorBidi"/>
                <w:noProof/>
                <w:sz w:val="22"/>
                <w:lang w:eastAsia="da-DK"/>
              </w:rPr>
              <w:tab/>
            </w:r>
            <w:r w:rsidR="00C63F11" w:rsidRPr="00AB040D">
              <w:rPr>
                <w:rStyle w:val="Hyperlink"/>
                <w:noProof/>
              </w:rPr>
              <w:t>Indholdsfortegnelse</w:t>
            </w:r>
            <w:r w:rsidR="00C63F11">
              <w:rPr>
                <w:noProof/>
                <w:webHidden/>
              </w:rPr>
              <w:tab/>
            </w:r>
            <w:r w:rsidR="00C63F11">
              <w:rPr>
                <w:noProof/>
                <w:webHidden/>
              </w:rPr>
              <w:fldChar w:fldCharType="begin"/>
            </w:r>
            <w:r w:rsidR="00C63F11">
              <w:rPr>
                <w:noProof/>
                <w:webHidden/>
              </w:rPr>
              <w:instrText xml:space="preserve"> PAGEREF _Toc37929477 \h </w:instrText>
            </w:r>
            <w:r w:rsidR="00C63F11">
              <w:rPr>
                <w:noProof/>
                <w:webHidden/>
              </w:rPr>
            </w:r>
            <w:r w:rsidR="00C63F11">
              <w:rPr>
                <w:noProof/>
                <w:webHidden/>
              </w:rPr>
              <w:fldChar w:fldCharType="separate"/>
            </w:r>
            <w:r w:rsidR="00C63F11">
              <w:rPr>
                <w:noProof/>
                <w:webHidden/>
              </w:rPr>
              <w:t>3</w:t>
            </w:r>
            <w:r w:rsidR="00C63F11">
              <w:rPr>
                <w:noProof/>
                <w:webHidden/>
              </w:rPr>
              <w:fldChar w:fldCharType="end"/>
            </w:r>
          </w:hyperlink>
        </w:p>
        <w:p w14:paraId="58861BD4" w14:textId="7F9F3F48"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78" w:history="1">
            <w:r w:rsidR="00C63F11" w:rsidRPr="00AB040D">
              <w:rPr>
                <w:rStyle w:val="Hyperlink"/>
                <w:noProof/>
              </w:rPr>
              <w:t>3</w:t>
            </w:r>
            <w:r w:rsidR="00C63F11">
              <w:rPr>
                <w:rFonts w:asciiTheme="minorHAnsi" w:eastAsiaTheme="minorEastAsia" w:hAnsiTheme="minorHAnsi" w:cstheme="minorBidi"/>
                <w:noProof/>
                <w:sz w:val="22"/>
                <w:lang w:eastAsia="da-DK"/>
              </w:rPr>
              <w:tab/>
            </w:r>
            <w:r w:rsidR="00C63F11" w:rsidRPr="00AB040D">
              <w:rPr>
                <w:rStyle w:val="Hyperlink"/>
                <w:noProof/>
              </w:rPr>
              <w:t>Indledning</w:t>
            </w:r>
            <w:r w:rsidR="00C63F11">
              <w:rPr>
                <w:noProof/>
                <w:webHidden/>
              </w:rPr>
              <w:tab/>
            </w:r>
            <w:r w:rsidR="00C63F11">
              <w:rPr>
                <w:noProof/>
                <w:webHidden/>
              </w:rPr>
              <w:fldChar w:fldCharType="begin"/>
            </w:r>
            <w:r w:rsidR="00C63F11">
              <w:rPr>
                <w:noProof/>
                <w:webHidden/>
              </w:rPr>
              <w:instrText xml:space="preserve"> PAGEREF _Toc37929478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2BE67B0B" w14:textId="7FFD6BD2"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79" w:history="1">
            <w:r w:rsidR="00C63F11" w:rsidRPr="00AB040D">
              <w:rPr>
                <w:rStyle w:val="Hyperlink"/>
                <w:noProof/>
              </w:rPr>
              <w:t>3.1</w:t>
            </w:r>
            <w:r w:rsidR="00C63F11">
              <w:rPr>
                <w:rFonts w:asciiTheme="minorHAnsi" w:eastAsiaTheme="minorEastAsia" w:hAnsiTheme="minorHAnsi" w:cstheme="minorBidi"/>
                <w:noProof/>
                <w:sz w:val="22"/>
                <w:lang w:eastAsia="da-DK"/>
              </w:rPr>
              <w:tab/>
            </w:r>
            <w:r w:rsidR="00C63F11" w:rsidRPr="00AB040D">
              <w:rPr>
                <w:rStyle w:val="Hyperlink"/>
                <w:noProof/>
              </w:rPr>
              <w:t>Opgaveformulering</w:t>
            </w:r>
            <w:r w:rsidR="00C63F11">
              <w:rPr>
                <w:noProof/>
                <w:webHidden/>
              </w:rPr>
              <w:tab/>
            </w:r>
            <w:r w:rsidR="00C63F11">
              <w:rPr>
                <w:noProof/>
                <w:webHidden/>
              </w:rPr>
              <w:fldChar w:fldCharType="begin"/>
            </w:r>
            <w:r w:rsidR="00C63F11">
              <w:rPr>
                <w:noProof/>
                <w:webHidden/>
              </w:rPr>
              <w:instrText xml:space="preserve"> PAGEREF _Toc37929479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40B2578" w14:textId="37FE079E"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80" w:history="1">
            <w:r w:rsidR="00C63F11" w:rsidRPr="00AB040D">
              <w:rPr>
                <w:rStyle w:val="Hyperlink"/>
                <w:noProof/>
              </w:rPr>
              <w:t>4</w:t>
            </w:r>
            <w:r w:rsidR="00C63F11">
              <w:rPr>
                <w:rFonts w:asciiTheme="minorHAnsi" w:eastAsiaTheme="minorEastAsia" w:hAnsiTheme="minorHAnsi" w:cstheme="minorBidi"/>
                <w:noProof/>
                <w:sz w:val="22"/>
                <w:lang w:eastAsia="da-DK"/>
              </w:rPr>
              <w:tab/>
            </w:r>
            <w:r w:rsidR="00C63F11" w:rsidRPr="00AB040D">
              <w:rPr>
                <w:rStyle w:val="Hyperlink"/>
                <w:noProof/>
              </w:rPr>
              <w:t>Kravspecifikation</w:t>
            </w:r>
            <w:r w:rsidR="00C63F11">
              <w:rPr>
                <w:noProof/>
                <w:webHidden/>
              </w:rPr>
              <w:tab/>
            </w:r>
            <w:r w:rsidR="00C63F11">
              <w:rPr>
                <w:noProof/>
                <w:webHidden/>
              </w:rPr>
              <w:fldChar w:fldCharType="begin"/>
            </w:r>
            <w:r w:rsidR="00C63F11">
              <w:rPr>
                <w:noProof/>
                <w:webHidden/>
              </w:rPr>
              <w:instrText xml:space="preserve"> PAGEREF _Toc37929480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7AA94994" w14:textId="0C3833E6"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81" w:history="1">
            <w:r w:rsidR="00C63F11" w:rsidRPr="00AB040D">
              <w:rPr>
                <w:rStyle w:val="Hyperlink"/>
                <w:noProof/>
              </w:rPr>
              <w:t>4.1</w:t>
            </w:r>
            <w:r w:rsidR="00C63F11">
              <w:rPr>
                <w:rFonts w:asciiTheme="minorHAnsi" w:eastAsiaTheme="minorEastAsia" w:hAnsiTheme="minorHAnsi" w:cstheme="minorBidi"/>
                <w:noProof/>
                <w:sz w:val="22"/>
                <w:lang w:eastAsia="da-DK"/>
              </w:rPr>
              <w:tab/>
            </w:r>
            <w:r w:rsidR="00C63F11" w:rsidRPr="00AB040D">
              <w:rPr>
                <w:rStyle w:val="Hyperlink"/>
                <w:noProof/>
              </w:rPr>
              <w:t>Brugerhistorier</w:t>
            </w:r>
            <w:r w:rsidR="00C63F11">
              <w:rPr>
                <w:noProof/>
                <w:webHidden/>
              </w:rPr>
              <w:tab/>
            </w:r>
            <w:r w:rsidR="00C63F11">
              <w:rPr>
                <w:noProof/>
                <w:webHidden/>
              </w:rPr>
              <w:fldChar w:fldCharType="begin"/>
            </w:r>
            <w:r w:rsidR="00C63F11">
              <w:rPr>
                <w:noProof/>
                <w:webHidden/>
              </w:rPr>
              <w:instrText xml:space="preserve"> PAGEREF _Toc37929481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B789C90" w14:textId="1560DFF9" w:rsidR="00C63F11" w:rsidRDefault="00B55F47">
          <w:pPr>
            <w:pStyle w:val="TOC3"/>
            <w:tabs>
              <w:tab w:val="left" w:pos="1320"/>
              <w:tab w:val="right" w:leader="dot" w:pos="9016"/>
            </w:tabs>
            <w:rPr>
              <w:rFonts w:asciiTheme="minorHAnsi" w:eastAsiaTheme="minorEastAsia" w:hAnsiTheme="minorHAnsi" w:cstheme="minorBidi"/>
              <w:noProof/>
              <w:sz w:val="22"/>
              <w:lang w:eastAsia="da-DK"/>
            </w:rPr>
          </w:pPr>
          <w:hyperlink w:anchor="_Toc37929482" w:history="1">
            <w:r w:rsidR="00C63F11" w:rsidRPr="00AB040D">
              <w:rPr>
                <w:rStyle w:val="Hyperlink"/>
                <w:noProof/>
              </w:rPr>
              <w:t>4.1.1</w:t>
            </w:r>
            <w:r w:rsidR="00C63F11">
              <w:rPr>
                <w:rFonts w:asciiTheme="minorHAnsi" w:eastAsiaTheme="minorEastAsia" w:hAnsiTheme="minorHAnsi" w:cstheme="minorBidi"/>
                <w:noProof/>
                <w:sz w:val="22"/>
                <w:lang w:eastAsia="da-DK"/>
              </w:rPr>
              <w:tab/>
            </w:r>
            <w:r w:rsidR="00C63F11" w:rsidRPr="00AB040D">
              <w:rPr>
                <w:rStyle w:val="Hyperlink"/>
                <w:noProof/>
              </w:rPr>
              <w:t>Log ind</w:t>
            </w:r>
            <w:r w:rsidR="00C63F11">
              <w:rPr>
                <w:noProof/>
                <w:webHidden/>
              </w:rPr>
              <w:tab/>
            </w:r>
            <w:r w:rsidR="00C63F11">
              <w:rPr>
                <w:noProof/>
                <w:webHidden/>
              </w:rPr>
              <w:fldChar w:fldCharType="begin"/>
            </w:r>
            <w:r w:rsidR="00C63F11">
              <w:rPr>
                <w:noProof/>
                <w:webHidden/>
              </w:rPr>
              <w:instrText xml:space="preserve"> PAGEREF _Toc37929482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6D1B2C6E" w14:textId="79C6F86E" w:rsidR="00C63F11" w:rsidRDefault="00B55F47">
          <w:pPr>
            <w:pStyle w:val="TOC3"/>
            <w:tabs>
              <w:tab w:val="left" w:pos="1320"/>
              <w:tab w:val="right" w:leader="dot" w:pos="9016"/>
            </w:tabs>
            <w:rPr>
              <w:rFonts w:asciiTheme="minorHAnsi" w:eastAsiaTheme="minorEastAsia" w:hAnsiTheme="minorHAnsi" w:cstheme="minorBidi"/>
              <w:noProof/>
              <w:sz w:val="22"/>
              <w:lang w:eastAsia="da-DK"/>
            </w:rPr>
          </w:pPr>
          <w:hyperlink w:anchor="_Toc37929483" w:history="1">
            <w:r w:rsidR="00C63F11" w:rsidRPr="00AB040D">
              <w:rPr>
                <w:rStyle w:val="Hyperlink"/>
                <w:noProof/>
              </w:rPr>
              <w:t>4.1.2</w:t>
            </w:r>
            <w:r w:rsidR="00C63F11">
              <w:rPr>
                <w:rFonts w:asciiTheme="minorHAnsi" w:eastAsiaTheme="minorEastAsia" w:hAnsiTheme="minorHAnsi" w:cstheme="minorBidi"/>
                <w:noProof/>
                <w:sz w:val="22"/>
                <w:lang w:eastAsia="da-DK"/>
              </w:rPr>
              <w:tab/>
            </w:r>
            <w:r w:rsidR="00C63F11" w:rsidRPr="00AB040D">
              <w:rPr>
                <w:rStyle w:val="Hyperlink"/>
                <w:noProof/>
              </w:rPr>
              <w:t>Opret ny note</w:t>
            </w:r>
            <w:r w:rsidR="00C63F11">
              <w:rPr>
                <w:noProof/>
                <w:webHidden/>
              </w:rPr>
              <w:tab/>
            </w:r>
            <w:r w:rsidR="00C63F11">
              <w:rPr>
                <w:noProof/>
                <w:webHidden/>
              </w:rPr>
              <w:fldChar w:fldCharType="begin"/>
            </w:r>
            <w:r w:rsidR="00C63F11">
              <w:rPr>
                <w:noProof/>
                <w:webHidden/>
              </w:rPr>
              <w:instrText xml:space="preserve"> PAGEREF _Toc37929483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46847C49" w14:textId="1B595E36" w:rsidR="00C63F11" w:rsidRDefault="00B55F47">
          <w:pPr>
            <w:pStyle w:val="TOC3"/>
            <w:tabs>
              <w:tab w:val="left" w:pos="1320"/>
              <w:tab w:val="right" w:leader="dot" w:pos="9016"/>
            </w:tabs>
            <w:rPr>
              <w:rFonts w:asciiTheme="minorHAnsi" w:eastAsiaTheme="minorEastAsia" w:hAnsiTheme="minorHAnsi" w:cstheme="minorBidi"/>
              <w:noProof/>
              <w:sz w:val="22"/>
              <w:lang w:eastAsia="da-DK"/>
            </w:rPr>
          </w:pPr>
          <w:hyperlink w:anchor="_Toc37929484" w:history="1">
            <w:r w:rsidR="00C63F11" w:rsidRPr="00AB040D">
              <w:rPr>
                <w:rStyle w:val="Hyperlink"/>
                <w:noProof/>
              </w:rPr>
              <w:t>4.1.3</w:t>
            </w:r>
            <w:r w:rsidR="00C63F11">
              <w:rPr>
                <w:rFonts w:asciiTheme="minorHAnsi" w:eastAsiaTheme="minorEastAsia" w:hAnsiTheme="minorHAnsi" w:cstheme="minorBidi"/>
                <w:noProof/>
                <w:sz w:val="22"/>
                <w:lang w:eastAsia="da-DK"/>
              </w:rPr>
              <w:tab/>
            </w:r>
            <w:r w:rsidR="00C63F11" w:rsidRPr="00AB040D">
              <w:rPr>
                <w:rStyle w:val="Hyperlink"/>
                <w:noProof/>
              </w:rPr>
              <w:t>Rediger note</w:t>
            </w:r>
            <w:r w:rsidR="00C63F11">
              <w:rPr>
                <w:noProof/>
                <w:webHidden/>
              </w:rPr>
              <w:tab/>
            </w:r>
            <w:r w:rsidR="00C63F11">
              <w:rPr>
                <w:noProof/>
                <w:webHidden/>
              </w:rPr>
              <w:fldChar w:fldCharType="begin"/>
            </w:r>
            <w:r w:rsidR="00C63F11">
              <w:rPr>
                <w:noProof/>
                <w:webHidden/>
              </w:rPr>
              <w:instrText xml:space="preserve"> PAGEREF _Toc37929484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63A0CDF7" w14:textId="66313CF5"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85" w:history="1">
            <w:r w:rsidR="00C63F11" w:rsidRPr="00AB040D">
              <w:rPr>
                <w:rStyle w:val="Hyperlink"/>
                <w:noProof/>
              </w:rPr>
              <w:t>4.2</w:t>
            </w:r>
            <w:r w:rsidR="00C63F11">
              <w:rPr>
                <w:rFonts w:asciiTheme="minorHAnsi" w:eastAsiaTheme="minorEastAsia" w:hAnsiTheme="minorHAnsi" w:cstheme="minorBidi"/>
                <w:noProof/>
                <w:sz w:val="22"/>
                <w:lang w:eastAsia="da-DK"/>
              </w:rPr>
              <w:tab/>
            </w:r>
            <w:r w:rsidR="00C63F11" w:rsidRPr="00AB040D">
              <w:rPr>
                <w:rStyle w:val="Hyperlink"/>
                <w:noProof/>
              </w:rPr>
              <w:t>Iterationer</w:t>
            </w:r>
            <w:r w:rsidR="00C63F11">
              <w:rPr>
                <w:noProof/>
                <w:webHidden/>
              </w:rPr>
              <w:tab/>
            </w:r>
            <w:r w:rsidR="00C63F11">
              <w:rPr>
                <w:noProof/>
                <w:webHidden/>
              </w:rPr>
              <w:fldChar w:fldCharType="begin"/>
            </w:r>
            <w:r w:rsidR="00C63F11">
              <w:rPr>
                <w:noProof/>
                <w:webHidden/>
              </w:rPr>
              <w:instrText xml:space="preserve"> PAGEREF _Toc37929485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2B0A6794" w14:textId="13BAF029" w:rsidR="00C63F11" w:rsidRDefault="00B55F47">
          <w:pPr>
            <w:pStyle w:val="TOC3"/>
            <w:tabs>
              <w:tab w:val="left" w:pos="1320"/>
              <w:tab w:val="right" w:leader="dot" w:pos="9016"/>
            </w:tabs>
            <w:rPr>
              <w:rFonts w:asciiTheme="minorHAnsi" w:eastAsiaTheme="minorEastAsia" w:hAnsiTheme="minorHAnsi" w:cstheme="minorBidi"/>
              <w:noProof/>
              <w:sz w:val="22"/>
              <w:lang w:eastAsia="da-DK"/>
            </w:rPr>
          </w:pPr>
          <w:hyperlink w:anchor="_Toc37929486" w:history="1">
            <w:r w:rsidR="00C63F11" w:rsidRPr="00AB040D">
              <w:rPr>
                <w:rStyle w:val="Hyperlink"/>
                <w:noProof/>
              </w:rPr>
              <w:t>4.2.1</w:t>
            </w:r>
            <w:r w:rsidR="00C63F11">
              <w:rPr>
                <w:rFonts w:asciiTheme="minorHAnsi" w:eastAsiaTheme="minorEastAsia" w:hAnsiTheme="minorHAnsi" w:cstheme="minorBidi"/>
                <w:noProof/>
                <w:sz w:val="22"/>
                <w:lang w:eastAsia="da-DK"/>
              </w:rPr>
              <w:tab/>
            </w:r>
            <w:r w:rsidR="00C63F11" w:rsidRPr="00AB040D">
              <w:rPr>
                <w:rStyle w:val="Hyperlink"/>
                <w:noProof/>
              </w:rPr>
              <w:t>Pre-Iteration - skitser</w:t>
            </w:r>
            <w:r w:rsidR="00C63F11">
              <w:rPr>
                <w:noProof/>
                <w:webHidden/>
              </w:rPr>
              <w:tab/>
            </w:r>
            <w:r w:rsidR="00C63F11">
              <w:rPr>
                <w:noProof/>
                <w:webHidden/>
              </w:rPr>
              <w:fldChar w:fldCharType="begin"/>
            </w:r>
            <w:r w:rsidR="00C63F11">
              <w:rPr>
                <w:noProof/>
                <w:webHidden/>
              </w:rPr>
              <w:instrText xml:space="preserve"> PAGEREF _Toc37929486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4934735B" w14:textId="00145606" w:rsidR="00C63F11" w:rsidRDefault="00B55F47">
          <w:pPr>
            <w:pStyle w:val="TOC3"/>
            <w:tabs>
              <w:tab w:val="left" w:pos="1320"/>
              <w:tab w:val="right" w:leader="dot" w:pos="9016"/>
            </w:tabs>
            <w:rPr>
              <w:rFonts w:asciiTheme="minorHAnsi" w:eastAsiaTheme="minorEastAsia" w:hAnsiTheme="minorHAnsi" w:cstheme="minorBidi"/>
              <w:noProof/>
              <w:sz w:val="22"/>
              <w:lang w:eastAsia="da-DK"/>
            </w:rPr>
          </w:pPr>
          <w:hyperlink w:anchor="_Toc37929487" w:history="1">
            <w:r w:rsidR="00C63F11" w:rsidRPr="00AB040D">
              <w:rPr>
                <w:rStyle w:val="Hyperlink"/>
                <w:noProof/>
              </w:rPr>
              <w:t>4.2.2</w:t>
            </w:r>
            <w:r w:rsidR="00C63F11">
              <w:rPr>
                <w:rFonts w:asciiTheme="minorHAnsi" w:eastAsiaTheme="minorEastAsia" w:hAnsiTheme="minorHAnsi" w:cstheme="minorBidi"/>
                <w:noProof/>
                <w:sz w:val="22"/>
                <w:lang w:eastAsia="da-DK"/>
              </w:rPr>
              <w:tab/>
            </w:r>
            <w:r w:rsidR="00C63F11" w:rsidRPr="00AB040D">
              <w:rPr>
                <w:rStyle w:val="Hyperlink"/>
                <w:noProof/>
              </w:rPr>
              <w:t>Iteration 1 -</w:t>
            </w:r>
            <w:r w:rsidR="00C63F11">
              <w:rPr>
                <w:noProof/>
                <w:webHidden/>
              </w:rPr>
              <w:tab/>
            </w:r>
            <w:r w:rsidR="00C63F11">
              <w:rPr>
                <w:noProof/>
                <w:webHidden/>
              </w:rPr>
              <w:fldChar w:fldCharType="begin"/>
            </w:r>
            <w:r w:rsidR="00C63F11">
              <w:rPr>
                <w:noProof/>
                <w:webHidden/>
              </w:rPr>
              <w:instrText xml:space="preserve"> PAGEREF _Toc37929487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7C3A34AF" w14:textId="0C916B16"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88" w:history="1">
            <w:r w:rsidR="00C63F11" w:rsidRPr="00AB040D">
              <w:rPr>
                <w:rStyle w:val="Hyperlink"/>
                <w:noProof/>
              </w:rPr>
              <w:t>5</w:t>
            </w:r>
            <w:r w:rsidR="00C63F11">
              <w:rPr>
                <w:rFonts w:asciiTheme="minorHAnsi" w:eastAsiaTheme="minorEastAsia" w:hAnsiTheme="minorHAnsi" w:cstheme="minorBidi"/>
                <w:noProof/>
                <w:sz w:val="22"/>
                <w:lang w:eastAsia="da-DK"/>
              </w:rPr>
              <w:tab/>
            </w:r>
            <w:r w:rsidR="00C63F11" w:rsidRPr="00AB040D">
              <w:rPr>
                <w:rStyle w:val="Hyperlink"/>
                <w:noProof/>
              </w:rPr>
              <w:t>Programmets opbygning</w:t>
            </w:r>
            <w:r w:rsidR="00C63F11">
              <w:rPr>
                <w:noProof/>
                <w:webHidden/>
              </w:rPr>
              <w:tab/>
            </w:r>
            <w:r w:rsidR="00C63F11">
              <w:rPr>
                <w:noProof/>
                <w:webHidden/>
              </w:rPr>
              <w:fldChar w:fldCharType="begin"/>
            </w:r>
            <w:r w:rsidR="00C63F11">
              <w:rPr>
                <w:noProof/>
                <w:webHidden/>
              </w:rPr>
              <w:instrText xml:space="preserve"> PAGEREF _Toc37929488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0041A7A" w14:textId="06F9B44E"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89" w:history="1">
            <w:r w:rsidR="00C63F11" w:rsidRPr="00AB040D">
              <w:rPr>
                <w:rStyle w:val="Hyperlink"/>
                <w:noProof/>
              </w:rPr>
              <w:t>5.1</w:t>
            </w:r>
            <w:r w:rsidR="00C63F11">
              <w:rPr>
                <w:rFonts w:asciiTheme="minorHAnsi" w:eastAsiaTheme="minorEastAsia" w:hAnsiTheme="minorHAnsi" w:cstheme="minorBidi"/>
                <w:noProof/>
                <w:sz w:val="22"/>
                <w:lang w:eastAsia="da-DK"/>
              </w:rPr>
              <w:tab/>
            </w:r>
            <w:r w:rsidR="00C63F11" w:rsidRPr="00AB040D">
              <w:rPr>
                <w:rStyle w:val="Hyperlink"/>
                <w:noProof/>
              </w:rPr>
              <w:t>Tre-lags-modellen</w:t>
            </w:r>
            <w:r w:rsidR="00C63F11">
              <w:rPr>
                <w:noProof/>
                <w:webHidden/>
              </w:rPr>
              <w:tab/>
            </w:r>
            <w:r w:rsidR="00C63F11">
              <w:rPr>
                <w:noProof/>
                <w:webHidden/>
              </w:rPr>
              <w:fldChar w:fldCharType="begin"/>
            </w:r>
            <w:r w:rsidR="00C63F11">
              <w:rPr>
                <w:noProof/>
                <w:webHidden/>
              </w:rPr>
              <w:instrText xml:space="preserve"> PAGEREF _Toc37929489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1878B2BC" w14:textId="010050DD"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90" w:history="1">
            <w:r w:rsidR="00C63F11" w:rsidRPr="00AB040D">
              <w:rPr>
                <w:rStyle w:val="Hyperlink"/>
                <w:noProof/>
              </w:rPr>
              <w:t>5.2</w:t>
            </w:r>
            <w:r w:rsidR="00C63F11">
              <w:rPr>
                <w:rFonts w:asciiTheme="minorHAnsi" w:eastAsiaTheme="minorEastAsia" w:hAnsiTheme="minorHAnsi" w:cstheme="minorBidi"/>
                <w:noProof/>
                <w:sz w:val="22"/>
                <w:lang w:eastAsia="da-DK"/>
              </w:rPr>
              <w:tab/>
            </w:r>
            <w:r w:rsidR="00C63F11" w:rsidRPr="00AB040D">
              <w:rPr>
                <w:rStyle w:val="Hyperlink"/>
                <w:noProof/>
              </w:rPr>
              <w:t>Beskrivelse af datalaget</w:t>
            </w:r>
            <w:r w:rsidR="00C63F11">
              <w:rPr>
                <w:noProof/>
                <w:webHidden/>
              </w:rPr>
              <w:tab/>
            </w:r>
            <w:r w:rsidR="00C63F11">
              <w:rPr>
                <w:noProof/>
                <w:webHidden/>
              </w:rPr>
              <w:fldChar w:fldCharType="begin"/>
            </w:r>
            <w:r w:rsidR="00C63F11">
              <w:rPr>
                <w:noProof/>
                <w:webHidden/>
              </w:rPr>
              <w:instrText xml:space="preserve"> PAGEREF _Toc37929490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96D85CD" w14:textId="37A0322F" w:rsidR="00C63F11" w:rsidRDefault="00B55F47">
          <w:pPr>
            <w:pStyle w:val="TOC3"/>
            <w:tabs>
              <w:tab w:val="left" w:pos="1320"/>
              <w:tab w:val="right" w:leader="dot" w:pos="9016"/>
            </w:tabs>
            <w:rPr>
              <w:rFonts w:asciiTheme="minorHAnsi" w:eastAsiaTheme="minorEastAsia" w:hAnsiTheme="minorHAnsi" w:cstheme="minorBidi"/>
              <w:noProof/>
              <w:sz w:val="22"/>
              <w:lang w:eastAsia="da-DK"/>
            </w:rPr>
          </w:pPr>
          <w:hyperlink w:anchor="_Toc37929491" w:history="1">
            <w:r w:rsidR="00C63F11" w:rsidRPr="00AB040D">
              <w:rPr>
                <w:rStyle w:val="Hyperlink"/>
                <w:noProof/>
              </w:rPr>
              <w:t>5.2.1</w:t>
            </w:r>
            <w:r w:rsidR="00C63F11">
              <w:rPr>
                <w:rFonts w:asciiTheme="minorHAnsi" w:eastAsiaTheme="minorEastAsia" w:hAnsiTheme="minorHAnsi" w:cstheme="minorBidi"/>
                <w:noProof/>
                <w:sz w:val="22"/>
                <w:lang w:eastAsia="da-DK"/>
              </w:rPr>
              <w:tab/>
            </w:r>
            <w:r w:rsidR="00C63F11" w:rsidRPr="00AB040D">
              <w:rPr>
                <w:rStyle w:val="Hyperlink"/>
                <w:noProof/>
              </w:rPr>
              <w:t>ER-diagram</w:t>
            </w:r>
            <w:r w:rsidR="00C63F11">
              <w:rPr>
                <w:noProof/>
                <w:webHidden/>
              </w:rPr>
              <w:tab/>
            </w:r>
            <w:r w:rsidR="00C63F11">
              <w:rPr>
                <w:noProof/>
                <w:webHidden/>
              </w:rPr>
              <w:fldChar w:fldCharType="begin"/>
            </w:r>
            <w:r w:rsidR="00C63F11">
              <w:rPr>
                <w:noProof/>
                <w:webHidden/>
              </w:rPr>
              <w:instrText xml:space="preserve"> PAGEREF _Toc37929491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29B2E975" w14:textId="6091DA66"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92" w:history="1">
            <w:r w:rsidR="00C63F11" w:rsidRPr="00AB040D">
              <w:rPr>
                <w:rStyle w:val="Hyperlink"/>
                <w:noProof/>
              </w:rPr>
              <w:t>5.3</w:t>
            </w:r>
            <w:r w:rsidR="00C63F11">
              <w:rPr>
                <w:rFonts w:asciiTheme="minorHAnsi" w:eastAsiaTheme="minorEastAsia" w:hAnsiTheme="minorHAnsi" w:cstheme="minorBidi"/>
                <w:noProof/>
                <w:sz w:val="22"/>
                <w:lang w:eastAsia="da-DK"/>
              </w:rPr>
              <w:tab/>
            </w:r>
            <w:r w:rsidR="00C63F11" w:rsidRPr="00AB040D">
              <w:rPr>
                <w:rStyle w:val="Hyperlink"/>
                <w:noProof/>
              </w:rPr>
              <w:t>Beskrivelse af ”machine learning” algoritme</w:t>
            </w:r>
            <w:r w:rsidR="00C63F11">
              <w:rPr>
                <w:noProof/>
                <w:webHidden/>
              </w:rPr>
              <w:tab/>
            </w:r>
            <w:r w:rsidR="00C63F11">
              <w:rPr>
                <w:noProof/>
                <w:webHidden/>
              </w:rPr>
              <w:fldChar w:fldCharType="begin"/>
            </w:r>
            <w:r w:rsidR="00C63F11">
              <w:rPr>
                <w:noProof/>
                <w:webHidden/>
              </w:rPr>
              <w:instrText xml:space="preserve"> PAGEREF _Toc37929492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4FB2FB21" w14:textId="65C24F3B"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93" w:history="1">
            <w:r w:rsidR="00C63F11" w:rsidRPr="00AB040D">
              <w:rPr>
                <w:rStyle w:val="Hyperlink"/>
                <w:noProof/>
              </w:rPr>
              <w:t>5.4</w:t>
            </w:r>
            <w:r w:rsidR="00C63F11">
              <w:rPr>
                <w:rFonts w:asciiTheme="minorHAnsi" w:eastAsiaTheme="minorEastAsia" w:hAnsiTheme="minorHAnsi" w:cstheme="minorBidi"/>
                <w:noProof/>
                <w:sz w:val="22"/>
                <w:lang w:eastAsia="da-DK"/>
              </w:rPr>
              <w:tab/>
            </w:r>
            <w:r w:rsidR="00C63F11" w:rsidRPr="00AB040D">
              <w:rPr>
                <w:rStyle w:val="Hyperlink"/>
                <w:noProof/>
              </w:rPr>
              <w:t>Beskrivelse af centrale funktioner</w:t>
            </w:r>
            <w:r w:rsidR="00C63F11">
              <w:rPr>
                <w:noProof/>
                <w:webHidden/>
              </w:rPr>
              <w:tab/>
            </w:r>
            <w:r w:rsidR="00C63F11">
              <w:rPr>
                <w:noProof/>
                <w:webHidden/>
              </w:rPr>
              <w:fldChar w:fldCharType="begin"/>
            </w:r>
            <w:r w:rsidR="00C63F11">
              <w:rPr>
                <w:noProof/>
                <w:webHidden/>
              </w:rPr>
              <w:instrText xml:space="preserve"> PAGEREF _Toc37929493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205901B9" w14:textId="050F4FA1"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94" w:history="1">
            <w:r w:rsidR="00C63F11" w:rsidRPr="00AB040D">
              <w:rPr>
                <w:rStyle w:val="Hyperlink"/>
                <w:noProof/>
              </w:rPr>
              <w:t>5.5</w:t>
            </w:r>
            <w:r w:rsidR="00C63F11">
              <w:rPr>
                <w:rFonts w:asciiTheme="minorHAnsi" w:eastAsiaTheme="minorEastAsia" w:hAnsiTheme="minorHAnsi" w:cstheme="minorBidi"/>
                <w:noProof/>
                <w:sz w:val="22"/>
                <w:lang w:eastAsia="da-DK"/>
              </w:rPr>
              <w:tab/>
            </w:r>
            <w:r w:rsidR="00C63F11" w:rsidRPr="00AB040D">
              <w:rPr>
                <w:rStyle w:val="Hyperlink"/>
                <w:noProof/>
              </w:rPr>
              <w:t>Kort om anvendte biblioteker</w:t>
            </w:r>
            <w:r w:rsidR="00C63F11">
              <w:rPr>
                <w:noProof/>
                <w:webHidden/>
              </w:rPr>
              <w:tab/>
            </w:r>
            <w:r w:rsidR="00C63F11">
              <w:rPr>
                <w:noProof/>
                <w:webHidden/>
              </w:rPr>
              <w:fldChar w:fldCharType="begin"/>
            </w:r>
            <w:r w:rsidR="00C63F11">
              <w:rPr>
                <w:noProof/>
                <w:webHidden/>
              </w:rPr>
              <w:instrText xml:space="preserve"> PAGEREF _Toc37929494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11A3DCCB" w14:textId="23171C6C"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95" w:history="1">
            <w:r w:rsidR="00C63F11" w:rsidRPr="00AB040D">
              <w:rPr>
                <w:rStyle w:val="Hyperlink"/>
                <w:noProof/>
              </w:rPr>
              <w:t>6</w:t>
            </w:r>
            <w:r w:rsidR="00C63F11">
              <w:rPr>
                <w:rFonts w:asciiTheme="minorHAnsi" w:eastAsiaTheme="minorEastAsia" w:hAnsiTheme="minorHAnsi" w:cstheme="minorBidi"/>
                <w:noProof/>
                <w:sz w:val="22"/>
                <w:lang w:eastAsia="da-DK"/>
              </w:rPr>
              <w:tab/>
            </w:r>
            <w:r w:rsidR="00C63F11" w:rsidRPr="00AB040D">
              <w:rPr>
                <w:rStyle w:val="Hyperlink"/>
                <w:noProof/>
              </w:rPr>
              <w:t>Forslag til forbedringer</w:t>
            </w:r>
            <w:r w:rsidR="00C63F11">
              <w:rPr>
                <w:noProof/>
                <w:webHidden/>
              </w:rPr>
              <w:tab/>
            </w:r>
            <w:r w:rsidR="00C63F11">
              <w:rPr>
                <w:noProof/>
                <w:webHidden/>
              </w:rPr>
              <w:fldChar w:fldCharType="begin"/>
            </w:r>
            <w:r w:rsidR="00C63F11">
              <w:rPr>
                <w:noProof/>
                <w:webHidden/>
              </w:rPr>
              <w:instrText xml:space="preserve"> PAGEREF _Toc37929495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65A0F44" w14:textId="1E78B0EA"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96" w:history="1">
            <w:r w:rsidR="00C63F11" w:rsidRPr="00AB040D">
              <w:rPr>
                <w:rStyle w:val="Hyperlink"/>
                <w:noProof/>
              </w:rPr>
              <w:t>7</w:t>
            </w:r>
            <w:r w:rsidR="00C63F11">
              <w:rPr>
                <w:rFonts w:asciiTheme="minorHAnsi" w:eastAsiaTheme="minorEastAsia" w:hAnsiTheme="minorHAnsi" w:cstheme="minorBidi"/>
                <w:noProof/>
                <w:sz w:val="22"/>
                <w:lang w:eastAsia="da-DK"/>
              </w:rPr>
              <w:tab/>
            </w:r>
            <w:r w:rsidR="00C63F11" w:rsidRPr="00AB040D">
              <w:rPr>
                <w:rStyle w:val="Hyperlink"/>
                <w:noProof/>
              </w:rPr>
              <w:t>Arbejdsprocessen</w:t>
            </w:r>
            <w:r w:rsidR="00C63F11">
              <w:rPr>
                <w:noProof/>
                <w:webHidden/>
              </w:rPr>
              <w:tab/>
            </w:r>
            <w:r w:rsidR="00C63F11">
              <w:rPr>
                <w:noProof/>
                <w:webHidden/>
              </w:rPr>
              <w:fldChar w:fldCharType="begin"/>
            </w:r>
            <w:r w:rsidR="00C63F11">
              <w:rPr>
                <w:noProof/>
                <w:webHidden/>
              </w:rPr>
              <w:instrText xml:space="preserve"> PAGEREF _Toc37929496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8089465" w14:textId="240CFBB9"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97" w:history="1">
            <w:r w:rsidR="00C63F11" w:rsidRPr="00AB040D">
              <w:rPr>
                <w:rStyle w:val="Hyperlink"/>
                <w:noProof/>
              </w:rPr>
              <w:t>8</w:t>
            </w:r>
            <w:r w:rsidR="00C63F11">
              <w:rPr>
                <w:rFonts w:asciiTheme="minorHAnsi" w:eastAsiaTheme="minorEastAsia" w:hAnsiTheme="minorHAnsi" w:cstheme="minorBidi"/>
                <w:noProof/>
                <w:sz w:val="22"/>
                <w:lang w:eastAsia="da-DK"/>
              </w:rPr>
              <w:tab/>
            </w:r>
            <w:r w:rsidR="00C63F11" w:rsidRPr="00AB040D">
              <w:rPr>
                <w:rStyle w:val="Hyperlink"/>
                <w:noProof/>
              </w:rPr>
              <w:t>Referencer</w:t>
            </w:r>
            <w:r w:rsidR="00C63F11">
              <w:rPr>
                <w:noProof/>
                <w:webHidden/>
              </w:rPr>
              <w:tab/>
            </w:r>
            <w:r w:rsidR="00C63F11">
              <w:rPr>
                <w:noProof/>
                <w:webHidden/>
              </w:rPr>
              <w:fldChar w:fldCharType="begin"/>
            </w:r>
            <w:r w:rsidR="00C63F11">
              <w:rPr>
                <w:noProof/>
                <w:webHidden/>
              </w:rPr>
              <w:instrText xml:space="preserve"> PAGEREF _Toc37929497 \h </w:instrText>
            </w:r>
            <w:r w:rsidR="00C63F11">
              <w:rPr>
                <w:noProof/>
                <w:webHidden/>
              </w:rPr>
            </w:r>
            <w:r w:rsidR="00C63F11">
              <w:rPr>
                <w:noProof/>
                <w:webHidden/>
              </w:rPr>
              <w:fldChar w:fldCharType="separate"/>
            </w:r>
            <w:r w:rsidR="00C63F11">
              <w:rPr>
                <w:noProof/>
                <w:webHidden/>
              </w:rPr>
              <w:t>11</w:t>
            </w:r>
            <w:r w:rsidR="00C63F11">
              <w:rPr>
                <w:noProof/>
                <w:webHidden/>
              </w:rPr>
              <w:fldChar w:fldCharType="end"/>
            </w:r>
          </w:hyperlink>
        </w:p>
        <w:p w14:paraId="5C31C7B9" w14:textId="765BE282" w:rsidR="00C63F11" w:rsidRDefault="00B55F47">
          <w:pPr>
            <w:pStyle w:val="TOC1"/>
            <w:tabs>
              <w:tab w:val="left" w:pos="480"/>
              <w:tab w:val="right" w:leader="dot" w:pos="9016"/>
            </w:tabs>
            <w:rPr>
              <w:rFonts w:asciiTheme="minorHAnsi" w:eastAsiaTheme="minorEastAsia" w:hAnsiTheme="minorHAnsi" w:cstheme="minorBidi"/>
              <w:noProof/>
              <w:sz w:val="22"/>
              <w:lang w:eastAsia="da-DK"/>
            </w:rPr>
          </w:pPr>
          <w:hyperlink w:anchor="_Toc37929498" w:history="1">
            <w:r w:rsidR="00C63F11" w:rsidRPr="00AB040D">
              <w:rPr>
                <w:rStyle w:val="Hyperlink"/>
                <w:noProof/>
              </w:rPr>
              <w:t>9</w:t>
            </w:r>
            <w:r w:rsidR="00C63F11">
              <w:rPr>
                <w:rFonts w:asciiTheme="minorHAnsi" w:eastAsiaTheme="minorEastAsia" w:hAnsiTheme="minorHAnsi" w:cstheme="minorBidi"/>
                <w:noProof/>
                <w:sz w:val="22"/>
                <w:lang w:eastAsia="da-DK"/>
              </w:rPr>
              <w:tab/>
            </w:r>
            <w:r w:rsidR="00C63F11" w:rsidRPr="00AB040D">
              <w:rPr>
                <w:rStyle w:val="Hyperlink"/>
                <w:noProof/>
              </w:rPr>
              <w:t>Bilag</w:t>
            </w:r>
            <w:r w:rsidR="00C63F11">
              <w:rPr>
                <w:noProof/>
                <w:webHidden/>
              </w:rPr>
              <w:tab/>
            </w:r>
            <w:r w:rsidR="00C63F11">
              <w:rPr>
                <w:noProof/>
                <w:webHidden/>
              </w:rPr>
              <w:fldChar w:fldCharType="begin"/>
            </w:r>
            <w:r w:rsidR="00C63F11">
              <w:rPr>
                <w:noProof/>
                <w:webHidden/>
              </w:rPr>
              <w:instrText xml:space="preserve"> PAGEREF _Toc37929498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7CC7E6A9" w14:textId="68717533" w:rsidR="00C63F11" w:rsidRDefault="00B55F47">
          <w:pPr>
            <w:pStyle w:val="TOC2"/>
            <w:tabs>
              <w:tab w:val="left" w:pos="880"/>
              <w:tab w:val="right" w:leader="dot" w:pos="9016"/>
            </w:tabs>
            <w:rPr>
              <w:rFonts w:asciiTheme="minorHAnsi" w:eastAsiaTheme="minorEastAsia" w:hAnsiTheme="minorHAnsi" w:cstheme="minorBidi"/>
              <w:noProof/>
              <w:sz w:val="22"/>
              <w:lang w:eastAsia="da-DK"/>
            </w:rPr>
          </w:pPr>
          <w:hyperlink w:anchor="_Toc37929499" w:history="1">
            <w:r w:rsidR="00C63F11" w:rsidRPr="00AB040D">
              <w:rPr>
                <w:rStyle w:val="Hyperlink"/>
                <w:noProof/>
              </w:rPr>
              <w:t>9.1</w:t>
            </w:r>
            <w:r w:rsidR="00C63F11">
              <w:rPr>
                <w:rFonts w:asciiTheme="minorHAnsi" w:eastAsiaTheme="minorEastAsia" w:hAnsiTheme="minorHAnsi" w:cstheme="minorBidi"/>
                <w:noProof/>
                <w:sz w:val="22"/>
                <w:lang w:eastAsia="da-DK"/>
              </w:rPr>
              <w:tab/>
            </w:r>
            <w:r w:rsidR="00C63F11" w:rsidRPr="00AB040D">
              <w:rPr>
                <w:rStyle w:val="Hyperlink"/>
                <w:noProof/>
              </w:rPr>
              <w:t>Bilag 1 - Brugerhistorier</w:t>
            </w:r>
            <w:r w:rsidR="00C63F11">
              <w:rPr>
                <w:noProof/>
                <w:webHidden/>
              </w:rPr>
              <w:tab/>
            </w:r>
            <w:r w:rsidR="00C63F11">
              <w:rPr>
                <w:noProof/>
                <w:webHidden/>
              </w:rPr>
              <w:fldChar w:fldCharType="begin"/>
            </w:r>
            <w:r w:rsidR="00C63F11">
              <w:rPr>
                <w:noProof/>
                <w:webHidden/>
              </w:rPr>
              <w:instrText xml:space="preserve"> PAGEREF _Toc37929499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4D32D8E7" w14:textId="07942252"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8" w:name="_Toc37929478"/>
      <w:r w:rsidRPr="004C3AD4">
        <w:lastRenderedPageBreak/>
        <w:t>Indledning</w:t>
      </w:r>
      <w:bookmarkEnd w:id="8"/>
    </w:p>
    <w:p w14:paraId="56873D6A" w14:textId="77777777" w:rsidR="00915CEC" w:rsidRPr="004C3AD4" w:rsidRDefault="002A746C" w:rsidP="00691B91">
      <w:r w:rsidRPr="004C3AD4">
        <w:t xml:space="preserve">Det kan være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9" w:name="_Toc37929479"/>
      <w:r w:rsidRPr="004C3AD4">
        <w:t>Opgave</w:t>
      </w:r>
      <w:r w:rsidR="00F34ED2" w:rsidRPr="004C3AD4">
        <w:t>formulering</w:t>
      </w:r>
      <w:bookmarkEnd w:id="9"/>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10" w:name="_Toc37929480"/>
      <w:r w:rsidRPr="004C3AD4">
        <w:t>Kravspecifikation</w:t>
      </w:r>
      <w:bookmarkEnd w:id="10"/>
    </w:p>
    <w:p w14:paraId="20B9BD54" w14:textId="5458A69A" w:rsidR="000828DB" w:rsidRPr="004C3AD4" w:rsidRDefault="000828DB" w:rsidP="000828DB">
      <w:pPr>
        <w:pStyle w:val="Heading2"/>
      </w:pPr>
      <w:bookmarkStart w:id="11" w:name="_Toc37929481"/>
      <w:r w:rsidRPr="004C3AD4">
        <w:t>Brugerhistorier</w:t>
      </w:r>
      <w:bookmarkEnd w:id="11"/>
    </w:p>
    <w:p w14:paraId="08D2B148" w14:textId="0DB20883"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fldChar w:fldCharType="begin"/>
      </w:r>
      <w:r w:rsidR="00DF7A20">
        <w:instrText xml:space="preserve"> REF _Ref37925338 \h </w:instrText>
      </w:r>
      <w:r w:rsidR="00DF7A20">
        <w:fldChar w:fldCharType="separate"/>
      </w:r>
      <w:r w:rsidR="00C63F11">
        <w:t xml:space="preserve">Bilag 1 - </w:t>
      </w:r>
      <w:r w:rsidR="00C63F11" w:rsidRPr="004C3AD4">
        <w:t>Brugerhistorier</w:t>
      </w:r>
      <w:r w:rsidR="00DF7A20">
        <w:fldChar w:fldCharType="end"/>
      </w:r>
      <w:r w:rsidR="00000E47" w:rsidRPr="004C3AD4">
        <w:t>.</w:t>
      </w:r>
    </w:p>
    <w:p w14:paraId="7D2CBE56" w14:textId="4A04409A" w:rsidR="002B142B" w:rsidRDefault="002B142B" w:rsidP="005E2517">
      <w:pPr>
        <w:pStyle w:val="Heading3"/>
      </w:pPr>
      <w:bookmarkStart w:id="12" w:name="_Toc37929482"/>
      <w:r w:rsidRPr="004C3AD4">
        <w:t>Log ind</w:t>
      </w:r>
      <w:bookmarkEnd w:id="12"/>
    </w:p>
    <w:p w14:paraId="179DDBE9" w14:textId="77777777" w:rsidR="00153D8F" w:rsidRDefault="00153D8F" w:rsidP="00153D8F">
      <w:pPr>
        <w:numPr>
          <w:ilvl w:val="0"/>
          <w:numId w:val="27"/>
        </w:numPr>
        <w:spacing w:before="100" w:after="200" w:line="276" w:lineRule="auto"/>
      </w:pPr>
      <w:r w:rsidRPr="00EC6DC2">
        <w:t>Brugeren skriver sit brugernavn i det øverste inputfelt.</w:t>
      </w:r>
    </w:p>
    <w:p w14:paraId="1E0A2687" w14:textId="77777777" w:rsidR="00153D8F" w:rsidRDefault="00153D8F" w:rsidP="00153D8F">
      <w:pPr>
        <w:numPr>
          <w:ilvl w:val="0"/>
          <w:numId w:val="27"/>
        </w:numPr>
        <w:spacing w:before="100" w:after="200" w:line="276" w:lineRule="auto"/>
      </w:pPr>
      <w:r w:rsidRPr="00EC6DC2">
        <w:t>Brugeren skriver sit password i det nederste inputfel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lastRenderedPageBreak/>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3" w:name="_Toc37929483"/>
      <w:r w:rsidRPr="004C3AD4">
        <w:t>Opret ny note</w:t>
      </w:r>
      <w:bookmarkEnd w:id="13"/>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3DCAAE9F"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r w:rsidR="00200C4E">
        <w:t>”</w:t>
      </w:r>
      <w:proofErr w:type="spellStart"/>
      <w:r w:rsidR="001911BD">
        <w:t>machine</w:t>
      </w:r>
      <w:proofErr w:type="spellEnd"/>
      <w:r w:rsidR="001911BD">
        <w:t xml:space="preserve"> learning</w:t>
      </w:r>
      <w:r w:rsidR="00200C4E">
        <w:t>”</w:t>
      </w:r>
      <w:r w:rsidR="001911BD">
        <w:t xml:space="preserve"> algoritmen og returnerer algoritmens gæt på det fag, som noten burde tilhøre.</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2F6B60B6" w:rsidR="001D3799" w:rsidRDefault="001D3799" w:rsidP="001D3799">
      <w:pPr>
        <w:pStyle w:val="ListParagraph"/>
        <w:numPr>
          <w:ilvl w:val="0"/>
          <w:numId w:val="25"/>
        </w:numPr>
      </w:pPr>
      <w:r>
        <w:t xml:space="preserve">Når noten gemmes, bliver den tilføjet til </w:t>
      </w:r>
      <w:r w:rsidR="00200C4E">
        <w:t>”</w:t>
      </w:r>
      <w:proofErr w:type="spellStart"/>
      <w:r>
        <w:t>machine</w:t>
      </w:r>
      <w:proofErr w:type="spellEnd"/>
      <w:r>
        <w:t xml:space="preserve"> learning</w:t>
      </w:r>
      <w:r w:rsidR="00200C4E">
        <w:t>”</w:t>
      </w:r>
      <w:r>
        <w:t xml:space="preserve"> algoritmens data, hvorefter algoritmen bliver opdateret (for at gøre den bedre over tid med tilføjelser af flere noter).</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4" w:name="_Toc37929484"/>
      <w:r w:rsidRPr="004C3AD4">
        <w:t>Rediger note</w:t>
      </w:r>
      <w:bookmarkEnd w:id="14"/>
    </w:p>
    <w:p w14:paraId="08A23602" w14:textId="4C6D8168" w:rsidR="00A4478A" w:rsidRDefault="00F17CD4" w:rsidP="00A4478A">
      <w:pPr>
        <w:pStyle w:val="ListParagraph"/>
        <w:numPr>
          <w:ilvl w:val="0"/>
          <w:numId w:val="26"/>
        </w:numPr>
      </w:pPr>
      <w:r>
        <w:t>Når brugeren er logget ind, klikker brugeren på den klasse, hvor noten, som skal redigeres, ligger i.</w:t>
      </w:r>
    </w:p>
    <w:p w14:paraId="58E86D3A" w14:textId="6A7C0B59" w:rsidR="00F17CD4" w:rsidRDefault="006F6ECE" w:rsidP="00A4478A">
      <w:pPr>
        <w:pStyle w:val="ListParagraph"/>
        <w:numPr>
          <w:ilvl w:val="0"/>
          <w:numId w:val="26"/>
        </w:numPr>
      </w:pPr>
      <w:r>
        <w:t>Programmet navigerer til den klasses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0096BAC2" w:rsidR="006F6ECE" w:rsidRDefault="007D4736" w:rsidP="00A4478A">
      <w:pPr>
        <w:pStyle w:val="ListParagraph"/>
        <w:numPr>
          <w:ilvl w:val="0"/>
          <w:numId w:val="26"/>
        </w:numPr>
      </w:pPr>
      <w:r>
        <w:t>Programmet navigerer til en side, hvor noten alene bliver vist.</w:t>
      </w:r>
    </w:p>
    <w:p w14:paraId="32E248F0" w14:textId="04C9A216" w:rsidR="007D4736" w:rsidRDefault="007D4736" w:rsidP="007D4736">
      <w:pPr>
        <w:pStyle w:val="ListParagraph"/>
        <w:numPr>
          <w:ilvl w:val="0"/>
          <w:numId w:val="26"/>
        </w:numPr>
      </w:pPr>
      <w:r>
        <w:lastRenderedPageBreak/>
        <w:t>Brugeren klikker på ”</w:t>
      </w:r>
      <w:proofErr w:type="spellStart"/>
      <w:r>
        <w:t>Edit”-knappen</w:t>
      </w:r>
      <w:proofErr w:type="spellEnd"/>
      <w:r>
        <w:t>.</w:t>
      </w:r>
    </w:p>
    <w:p w14:paraId="465BD62C" w14:textId="7A49C249" w:rsidR="007D4736" w:rsidRDefault="007D4736" w:rsidP="007D4736">
      <w:pPr>
        <w:pStyle w:val="ListParagraph"/>
        <w:numPr>
          <w:ilvl w:val="0"/>
          <w:numId w:val="26"/>
        </w:numPr>
      </w:pPr>
      <w:r>
        <w:t>Programmet navigerer til en redigeringsside, hvor værdierne af henholdsvis emnet og tekst allerede er i felterne for dem (opbygget på samme måde som for siden, hvor man skriver en ny note).</w:t>
      </w:r>
    </w:p>
    <w:p w14:paraId="7AAF592F" w14:textId="7DF3E25E" w:rsidR="007D4736" w:rsidRDefault="00215CEC" w:rsidP="007D4736">
      <w:pPr>
        <w:pStyle w:val="ListParagraph"/>
        <w:numPr>
          <w:ilvl w:val="0"/>
          <w:numId w:val="26"/>
        </w:numPr>
      </w:pPr>
      <w:r>
        <w:t xml:space="preserve">Brugeren kan tilføje ændringer til noten og trykke ”Submit”-knappen for at </w:t>
      </w:r>
      <w:r w:rsidR="0000670F">
        <w:t>gemme ændringerne til noten.</w:t>
      </w:r>
    </w:p>
    <w:p w14:paraId="1040342D" w14:textId="4E030CF7" w:rsidR="0000670F" w:rsidRPr="004C3AD4" w:rsidRDefault="0000670F" w:rsidP="007D4736">
      <w:pPr>
        <w:pStyle w:val="ListParagraph"/>
        <w:numPr>
          <w:ilvl w:val="0"/>
          <w:numId w:val="26"/>
        </w:numPr>
      </w:pPr>
      <w:r>
        <w:t>Programmet går ind i databasen og tilføjer ændringerne og navigerer tilbage til klasse, hvor den nye note også bliver vist.</w:t>
      </w:r>
    </w:p>
    <w:p w14:paraId="0AC1BE80" w14:textId="77777777" w:rsidR="000828DB" w:rsidRPr="004C3AD4" w:rsidRDefault="00EC1C15" w:rsidP="00EC1C15">
      <w:pPr>
        <w:pStyle w:val="Heading2"/>
      </w:pPr>
      <w:bookmarkStart w:id="15" w:name="_Toc37929485"/>
      <w:r w:rsidRPr="004C3AD4">
        <w:t>Iterationer</w:t>
      </w:r>
      <w:bookmarkEnd w:id="15"/>
    </w:p>
    <w:p w14:paraId="622A784E" w14:textId="3A4399ED" w:rsidR="00D06779" w:rsidRDefault="004D2864" w:rsidP="00691B91">
      <w:r>
        <w:t>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B86950F" w:rsidR="00AD2521" w:rsidRDefault="00AD2521" w:rsidP="00AD2521">
                            <w:pPr>
                              <w:pStyle w:val="Caption"/>
                              <w:jc w:val="center"/>
                            </w:pPr>
                            <w:proofErr w:type="spellStart"/>
                            <w:r>
                              <w:t>Figure</w:t>
                            </w:r>
                            <w:proofErr w:type="spellEnd"/>
                            <w:r>
                              <w:t xml:space="preserve"> </w:t>
                            </w:r>
                            <w:r w:rsidR="00B55F47">
                              <w:fldChar w:fldCharType="begin"/>
                            </w:r>
                            <w:r w:rsidR="00B55F47">
                              <w:instrText xml:space="preserve"> SEQ Figure \* ARABIC </w:instrText>
                            </w:r>
                            <w:r w:rsidR="00B55F47">
                              <w:fldChar w:fldCharType="separate"/>
                            </w:r>
                            <w:r w:rsidR="00D5744D">
                              <w:rPr>
                                <w:noProof/>
                              </w:rPr>
                              <w:t>1</w:t>
                            </w:r>
                            <w:r w:rsidR="00B55F47">
                              <w:rPr>
                                <w:noProof/>
                              </w:rPr>
                              <w:fldChar w:fldCharType="end"/>
                            </w:r>
                            <w:r>
                              <w:t xml:space="preserve"> Egen illustration af den </w:t>
                            </w:r>
                            <w:r w:rsidR="00C06438">
                              <w:t>iterative</w:t>
                            </w:r>
                            <w:r>
                              <w:t xml:space="preserve"> proces</w:t>
                            </w:r>
                          </w:p>
                          <w:p w14:paraId="6830D275" w14:textId="0931CFEC" w:rsidR="00D06779" w:rsidRPr="00AD2521" w:rsidRDefault="00D06779"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B86950F" w:rsidR="00AD2521" w:rsidRDefault="00AD2521" w:rsidP="00AD2521">
                      <w:pPr>
                        <w:pStyle w:val="Caption"/>
                        <w:jc w:val="center"/>
                      </w:pPr>
                      <w:proofErr w:type="spellStart"/>
                      <w:r>
                        <w:t>Figure</w:t>
                      </w:r>
                      <w:proofErr w:type="spellEnd"/>
                      <w:r>
                        <w:t xml:space="preserve"> </w:t>
                      </w:r>
                      <w:r w:rsidR="00B55F47">
                        <w:fldChar w:fldCharType="begin"/>
                      </w:r>
                      <w:r w:rsidR="00B55F47">
                        <w:instrText xml:space="preserve"> SEQ Figure \* ARABIC </w:instrText>
                      </w:r>
                      <w:r w:rsidR="00B55F47">
                        <w:fldChar w:fldCharType="separate"/>
                      </w:r>
                      <w:r w:rsidR="00D5744D">
                        <w:rPr>
                          <w:noProof/>
                        </w:rPr>
                        <w:t>1</w:t>
                      </w:r>
                      <w:r w:rsidR="00B55F47">
                        <w:rPr>
                          <w:noProof/>
                        </w:rPr>
                        <w:fldChar w:fldCharType="end"/>
                      </w:r>
                      <w:r>
                        <w:t xml:space="preserve"> Egen illustration af den </w:t>
                      </w:r>
                      <w:r w:rsidR="00C06438">
                        <w:t>iterative</w:t>
                      </w:r>
                      <w:r>
                        <w:t xml:space="preserve"> proces</w:t>
                      </w:r>
                    </w:p>
                    <w:p w14:paraId="6830D275" w14:textId="0931CFEC" w:rsidR="00D06779" w:rsidRPr="00AD2521" w:rsidRDefault="00D06779"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xml:space="preserve">. Første skridt er, at man har en idé, dernæst lægger man en plan for, hvordan man vil gennemføre den idé. Så kommer udviklingsprocessen, hvorefter man tester, om den udvikling, man har gjort, er god nok til at kunne kaldes færdig. Hvis den ikke er det, </w:t>
      </w:r>
      <w:r w:rsidR="00793168">
        <w:lastRenderedPageBreak/>
        <w:t>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6" w:name="_Toc37929486"/>
      <w:proofErr w:type="spellStart"/>
      <w:r>
        <w:t>Pre</w:t>
      </w:r>
      <w:proofErr w:type="spellEnd"/>
      <w:r>
        <w:t>-Iteration - skitser</w:t>
      </w:r>
      <w:bookmarkEnd w:id="16"/>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72665DC6" w:rsidR="003B222E" w:rsidRDefault="003B222E" w:rsidP="004D4C4A">
                            <w:pPr>
                              <w:pStyle w:val="Caption"/>
                              <w:jc w:val="center"/>
                            </w:pPr>
                            <w:bookmarkStart w:id="17" w:name="_Ref39055667"/>
                            <w:r>
                              <w:t xml:space="preserve">Figur </w:t>
                            </w:r>
                            <w:r w:rsidR="00B55F47">
                              <w:fldChar w:fldCharType="begin"/>
                            </w:r>
                            <w:r w:rsidR="00B55F47">
                              <w:instrText xml:space="preserve"> SEQ Figur \* ARABIC </w:instrText>
                            </w:r>
                            <w:r w:rsidR="00B55F47">
                              <w:fldChar w:fldCharType="separate"/>
                            </w:r>
                            <w:r w:rsidR="00CC1A42">
                              <w:rPr>
                                <w:noProof/>
                              </w:rPr>
                              <w:t>1</w:t>
                            </w:r>
                            <w:r w:rsidR="00B55F47">
                              <w:rPr>
                                <w:noProof/>
                              </w:rPr>
                              <w:fldChar w:fldCharType="end"/>
                            </w:r>
                            <w:bookmarkEnd w:id="17"/>
                            <w:r>
                              <w:t xml:space="preserve"> Egen illustration af designet af hjemmesidens forside.</w:t>
                            </w:r>
                          </w:p>
                          <w:p w14:paraId="013BF564" w14:textId="6CE8A6E9" w:rsidR="003B222E" w:rsidRPr="004D4C4A" w:rsidRDefault="003B222E"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72665DC6" w:rsidR="003B222E" w:rsidRDefault="003B222E" w:rsidP="004D4C4A">
                      <w:pPr>
                        <w:pStyle w:val="Caption"/>
                        <w:jc w:val="center"/>
                      </w:pPr>
                      <w:bookmarkStart w:id="18" w:name="_Ref39055667"/>
                      <w:r>
                        <w:t xml:space="preserve">Figur </w:t>
                      </w:r>
                      <w:r w:rsidR="00B55F47">
                        <w:fldChar w:fldCharType="begin"/>
                      </w:r>
                      <w:r w:rsidR="00B55F47">
                        <w:instrText xml:space="preserve"> SEQ Figur \* ARABIC </w:instrText>
                      </w:r>
                      <w:r w:rsidR="00B55F47">
                        <w:fldChar w:fldCharType="separate"/>
                      </w:r>
                      <w:r w:rsidR="00CC1A42">
                        <w:rPr>
                          <w:noProof/>
                        </w:rPr>
                        <w:t>1</w:t>
                      </w:r>
                      <w:r w:rsidR="00B55F47">
                        <w:rPr>
                          <w:noProof/>
                        </w:rPr>
                        <w:fldChar w:fldCharType="end"/>
                      </w:r>
                      <w:bookmarkEnd w:id="18"/>
                      <w:r>
                        <w:t xml:space="preserve"> Egen illustration af designet af hjemmesidens forside.</w:t>
                      </w:r>
                    </w:p>
                    <w:p w14:paraId="013BF564" w14:textId="6CE8A6E9" w:rsidR="003B222E" w:rsidRPr="004D4C4A" w:rsidRDefault="003B222E" w:rsidP="004D4C4A">
                      <w:pPr>
                        <w:jc w:val="center"/>
                      </w:pPr>
                    </w:p>
                  </w:txbxContent>
                </v:textbox>
                <w10:anchorlock/>
              </v:shape>
            </w:pict>
          </mc:Fallback>
        </mc:AlternateContent>
      </w:r>
    </w:p>
    <w:p w14:paraId="25315201" w14:textId="48371F5C" w:rsidR="00AC6A42" w:rsidRDefault="00AC6A42" w:rsidP="00AC6A42">
      <w:r>
        <w:t xml:space="preserve">På </w:t>
      </w:r>
      <w:r w:rsidR="00B86074">
        <w:fldChar w:fldCharType="begin"/>
      </w:r>
      <w:r w:rsidR="00B86074">
        <w:instrText xml:space="preserve"> REF _Ref39055667 \h </w:instrText>
      </w:r>
      <w:r w:rsidR="00B86074">
        <w:fldChar w:fldCharType="separate"/>
      </w:r>
      <w:r w:rsidR="00B86074">
        <w:t xml:space="preserve">Figur </w:t>
      </w:r>
      <w:r w:rsidR="00B86074">
        <w:rPr>
          <w:noProof/>
        </w:rPr>
        <w:t>1</w:t>
      </w:r>
      <w:r w:rsidR="00B86074">
        <w:fldChar w:fldCharType="end"/>
      </w:r>
      <w:r w:rsidR="00B86074">
        <w:t xml:space="preserve"> </w:t>
      </w:r>
      <w:r>
        <w:t>ses det første design af hjemmesidens forside. Her havde jeg tænkt mig at have en nem adgang til at skrive en ny note, men også en nem adgang til at komme til klasserne, som indeholder alle noterne for den pågældende klasse.</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92DDEC0" w:rsidR="003B222E" w:rsidRDefault="003B222E" w:rsidP="00362F4C">
                            <w:pPr>
                              <w:pStyle w:val="Caption"/>
                              <w:jc w:val="center"/>
                            </w:pPr>
                            <w:bookmarkStart w:id="19" w:name="_Ref37929500"/>
                            <w:r>
                              <w:t xml:space="preserve">Figur </w:t>
                            </w:r>
                            <w:r w:rsidR="00B55F47">
                              <w:fldChar w:fldCharType="begin"/>
                            </w:r>
                            <w:r w:rsidR="00B55F47">
                              <w:instrText xml:space="preserve"> SEQ Figur \* ARABIC </w:instrText>
                            </w:r>
                            <w:r w:rsidR="00B55F47">
                              <w:fldChar w:fldCharType="separate"/>
                            </w:r>
                            <w:r w:rsidR="00CC1A42">
                              <w:rPr>
                                <w:noProof/>
                              </w:rPr>
                              <w:t>2</w:t>
                            </w:r>
                            <w:r w:rsidR="00B55F47">
                              <w:rPr>
                                <w:noProof/>
                              </w:rPr>
                              <w:fldChar w:fldCharType="end"/>
                            </w:r>
                            <w:bookmarkEnd w:id="19"/>
                            <w:r>
                              <w:t xml:space="preserve"> Egen illustration af designet af siden for at skrive ny note.</w:t>
                            </w:r>
                          </w:p>
                          <w:p w14:paraId="493140BC" w14:textId="77777777" w:rsidR="003B222E" w:rsidRPr="004D4C4A" w:rsidRDefault="003B222E"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92DDEC0" w:rsidR="003B222E" w:rsidRDefault="003B222E" w:rsidP="00362F4C">
                      <w:pPr>
                        <w:pStyle w:val="Caption"/>
                        <w:jc w:val="center"/>
                      </w:pPr>
                      <w:bookmarkStart w:id="20" w:name="_Ref37929500"/>
                      <w:r>
                        <w:t xml:space="preserve">Figur </w:t>
                      </w:r>
                      <w:r w:rsidR="00B55F47">
                        <w:fldChar w:fldCharType="begin"/>
                      </w:r>
                      <w:r w:rsidR="00B55F47">
                        <w:instrText xml:space="preserve"> SEQ Figur \* ARABIC </w:instrText>
                      </w:r>
                      <w:r w:rsidR="00B55F47">
                        <w:fldChar w:fldCharType="separate"/>
                      </w:r>
                      <w:r w:rsidR="00CC1A42">
                        <w:rPr>
                          <w:noProof/>
                        </w:rPr>
                        <w:t>2</w:t>
                      </w:r>
                      <w:r w:rsidR="00B55F47">
                        <w:rPr>
                          <w:noProof/>
                        </w:rPr>
                        <w:fldChar w:fldCharType="end"/>
                      </w:r>
                      <w:bookmarkEnd w:id="20"/>
                      <w:r>
                        <w:t xml:space="preserve"> Egen illustration af designet af siden for at skrive ny note.</w:t>
                      </w:r>
                    </w:p>
                    <w:p w14:paraId="493140BC" w14:textId="77777777" w:rsidR="003B222E" w:rsidRPr="004D4C4A" w:rsidRDefault="003B222E" w:rsidP="00362F4C">
                      <w:pPr>
                        <w:jc w:val="center"/>
                      </w:pPr>
                    </w:p>
                  </w:txbxContent>
                </v:textbox>
                <w10:anchorlock/>
              </v:shape>
            </w:pict>
          </mc:Fallback>
        </mc:AlternateContent>
      </w:r>
    </w:p>
    <w:p w14:paraId="70736F3D" w14:textId="3DEAE130" w:rsidR="00B86074" w:rsidRDefault="00B86074" w:rsidP="00187464">
      <w:r>
        <w:t xml:space="preserve">På </w:t>
      </w:r>
      <w:r>
        <w:fldChar w:fldCharType="begin"/>
      </w:r>
      <w:r>
        <w:instrText xml:space="preserve"> REF _Ref37929500 \h </w:instrText>
      </w:r>
      <w:r>
        <w:fldChar w:fldCharType="separate"/>
      </w:r>
      <w:r>
        <w:t xml:space="preserve">Figur </w:t>
      </w:r>
      <w:r>
        <w:rPr>
          <w:noProof/>
        </w:rPr>
        <w:t>2</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1" w:name="_Toc37929487"/>
      <w:r>
        <w:t>Iteration 1 -</w:t>
      </w:r>
      <w:bookmarkEnd w:id="21"/>
      <w:r>
        <w:t xml:space="preserve"> </w:t>
      </w:r>
      <w:r w:rsidR="00823AA8">
        <w:t>Log ind system</w:t>
      </w:r>
    </w:p>
    <w:p w14:paraId="35B00EFF" w14:textId="624B6CF3"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 </w:t>
      </w:r>
      <w:r w:rsidR="00D62A5F">
        <w:fldChar w:fldCharType="begin"/>
      </w:r>
      <w:r w:rsidR="00D62A5F">
        <w:instrText xml:space="preserve"> REF _Ref39056013 \r \h </w:instrText>
      </w:r>
      <w:r w:rsidR="00D62A5F">
        <w:fldChar w:fldCharType="separate"/>
      </w:r>
      <w:r w:rsidR="00D62A5F">
        <w:t>5.2.1</w:t>
      </w:r>
      <w:r w:rsidR="00D62A5F">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r>
        <w:t>Iteration 2 - Hovedmenu</w:t>
      </w:r>
    </w:p>
    <w:p w14:paraId="41AAAED5" w14:textId="16A4367C"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 der skulle være, når siden var forbundet med data fra databasen.</w:t>
      </w:r>
      <w:r w:rsidR="006A66C5">
        <w:t xml:space="preserve"> Da det var sat op, skulle jeg ud fra ER-diagrammet (forklaring følger i afsnit </w:t>
      </w:r>
      <w:r w:rsidR="006A66C5">
        <w:fldChar w:fldCharType="begin"/>
      </w:r>
      <w:r w:rsidR="006A66C5">
        <w:instrText xml:space="preserve"> REF _Ref39056013 \r \h </w:instrText>
      </w:r>
      <w:r w:rsidR="006A66C5">
        <w:fldChar w:fldCharType="separate"/>
      </w:r>
      <w:r w:rsidR="006A66C5">
        <w:t>5.2.1</w:t>
      </w:r>
      <w:r w:rsidR="006A66C5">
        <w:fldChar w:fldCharType="end"/>
      </w:r>
      <w:r w:rsidR="006A66C5">
        <w:t>)</w:t>
      </w:r>
      <w:r w:rsidR="0033487F">
        <w:t xml:space="preserve"> oprette databasetabeller for de klasser, som jeg havde data for (Byggeri og Energi, Dansk og Matematik)</w:t>
      </w:r>
      <w:r w:rsidR="00D71238">
        <w:t xml:space="preserve"> og en tabel for de noter, som ville skulle ligge i hver sin klasse. </w:t>
      </w:r>
      <w:r w:rsidR="00833EFA">
        <w:t xml:space="preserve">På trods af at noterne ikke direkte ville skulle ligge på forsiden, var jeg stadig nødt til at lave tabellen nu, siden jeg ville skulle have nogen noter liggende i tabellen for at vise antallet af noter i hver klasse (se </w:t>
      </w:r>
      <w:r w:rsidR="00833EFA">
        <w:fldChar w:fldCharType="begin"/>
      </w:r>
      <w:r w:rsidR="00833EFA">
        <w:instrText xml:space="preserve"> REF _Ref39055667 \h </w:instrText>
      </w:r>
      <w:r w:rsidR="00833EFA">
        <w:fldChar w:fldCharType="separate"/>
      </w:r>
      <w:r w:rsidR="00833EFA">
        <w:t xml:space="preserve">Figur </w:t>
      </w:r>
      <w:r w:rsidR="00833EFA">
        <w:rPr>
          <w:noProof/>
        </w:rPr>
        <w:t>1</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klasser, så jeg havde noget data at teste med. Jeg forbandt dataene til visningsfelterne i HTML siden vha. Jinja</w:t>
      </w:r>
      <w:r w:rsidR="005A7091">
        <w:t xml:space="preserve"> og testede dernæst ved at logge ind og se, at informationerne på klasserne og at antallet af noter i klasserne var rigtige.</w:t>
      </w:r>
    </w:p>
    <w:p w14:paraId="231E9932" w14:textId="4B94CD09" w:rsidR="00DC703E" w:rsidRDefault="003E4ACA" w:rsidP="003E4ACA">
      <w:pPr>
        <w:pStyle w:val="Heading3"/>
      </w:pPr>
      <w:r>
        <w:t>Iteration 3 - Noteskrivning</w:t>
      </w:r>
    </w:p>
    <w:p w14:paraId="268AAE35" w14:textId="44C51B6A" w:rsidR="003E4ACA" w:rsidRPr="003E4ACA" w:rsidRDefault="000C78D0" w:rsidP="003E4ACA">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382883">
        <w:t>5.3</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w:t>
      </w:r>
      <w:r w:rsidR="006B7732">
        <w:lastRenderedPageBreak/>
        <w:t>koden for klassesiden (siden med alle noterne for en specifik klasse) og notesiden (siden for 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1B4518DB" w14:textId="77777777" w:rsidR="003E4ACA" w:rsidRPr="004C3AD4" w:rsidRDefault="003E4ACA" w:rsidP="00691B91"/>
    <w:p w14:paraId="55966071" w14:textId="77777777" w:rsidR="00EB454B" w:rsidRPr="004C3AD4" w:rsidRDefault="00EB454B" w:rsidP="00691B91">
      <w:pPr>
        <w:pStyle w:val="Heading1"/>
      </w:pPr>
      <w:bookmarkStart w:id="22" w:name="_Toc37929488"/>
      <w:r w:rsidRPr="004C3AD4">
        <w:t>Programmets opbygning</w:t>
      </w:r>
      <w:bookmarkEnd w:id="22"/>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3" w:name="_Toc37929489"/>
      <w:r w:rsidRPr="004C3AD4">
        <w:t>Tre-lags-modellen</w:t>
      </w:r>
      <w:bookmarkEnd w:id="23"/>
    </w:p>
    <w:p w14:paraId="5088F8A6" w14:textId="77777777"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D54298">
        <w:t xml:space="preserve">Figur </w:t>
      </w:r>
      <w:r w:rsidR="00D54298">
        <w:rPr>
          <w:noProof/>
        </w:rPr>
        <w:t>3</w:t>
      </w:r>
      <w:r w:rsidR="00D54298">
        <w:fldChar w:fldCharType="end"/>
      </w:r>
      <w:r w:rsidR="00D54298">
        <w:t xml:space="preserve"> ses en illustration af tre-lags-modellen. </w:t>
      </w:r>
      <w:r w:rsidR="00F74D95">
        <w:t xml:space="preserve">Modellen er en måde </w:t>
      </w:r>
      <w:proofErr w:type="gramStart"/>
      <w:r w:rsidR="00F74D95">
        <w:t>opdele</w:t>
      </w:r>
      <w:proofErr w:type="gramEnd"/>
      <w:r w:rsidR="00F74D95">
        <w:t xml:space="preserv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w:lastRenderedPageBreak/>
        <mc:AlternateContent>
          <mc:Choice Requires="wps">
            <w:drawing>
              <wp:inline distT="0" distB="0" distL="0" distR="0" wp14:anchorId="489D98BC" wp14:editId="60F94866">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4A0A58F5" w14:textId="77777777" w:rsidR="007200CB" w:rsidRDefault="007200CB"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4D5F8D60" w:rsidR="007200CB" w:rsidRDefault="007200CB" w:rsidP="007200CB">
                            <w:pPr>
                              <w:pStyle w:val="Caption"/>
                              <w:jc w:val="center"/>
                            </w:pPr>
                            <w:bookmarkStart w:id="24" w:name="_Ref39133644"/>
                            <w:r>
                              <w:t xml:space="preserve">Figur </w:t>
                            </w:r>
                            <w:fldSimple w:instr=" SEQ Figur \* ARABIC ">
                              <w:r w:rsidR="00CC1A42">
                                <w:rPr>
                                  <w:noProof/>
                                </w:rPr>
                                <w:t>3</w:t>
                              </w:r>
                            </w:fldSimple>
                            <w:bookmarkEnd w:id="24"/>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7200CB" w:rsidRPr="00D54298" w:rsidRDefault="007200CB"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4A0A58F5" w14:textId="77777777" w:rsidR="007200CB" w:rsidRDefault="007200CB"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4D5F8D60" w:rsidR="007200CB" w:rsidRDefault="007200CB" w:rsidP="007200CB">
                      <w:pPr>
                        <w:pStyle w:val="Caption"/>
                        <w:jc w:val="center"/>
                      </w:pPr>
                      <w:bookmarkStart w:id="25" w:name="_Ref39133644"/>
                      <w:r>
                        <w:t xml:space="preserve">Figur </w:t>
                      </w:r>
                      <w:fldSimple w:instr=" SEQ Figur \* ARABIC ">
                        <w:r w:rsidR="00CC1A42">
                          <w:rPr>
                            <w:noProof/>
                          </w:rPr>
                          <w:t>3</w:t>
                        </w:r>
                      </w:fldSimple>
                      <w:bookmarkEnd w:id="25"/>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7200CB" w:rsidRPr="00D54298" w:rsidRDefault="007200CB" w:rsidP="007200CB">
                      <w:pPr>
                        <w:jc w:val="center"/>
                      </w:pPr>
                    </w:p>
                  </w:txbxContent>
                </v:textbox>
                <w10:anchorlock/>
              </v:shape>
            </w:pict>
          </mc:Fallback>
        </mc:AlternateContent>
      </w:r>
    </w:p>
    <w:p w14:paraId="3E07C1F7" w14:textId="31B7D6F1" w:rsidR="007200CB" w:rsidRDefault="007200CB" w:rsidP="007D64B7">
      <w:r>
        <w:t xml:space="preserve">De tre lag er som følger: </w:t>
      </w:r>
    </w:p>
    <w:p w14:paraId="7BC52822" w14:textId="002F9F88" w:rsidR="007D64B7" w:rsidRDefault="007200CB" w:rsidP="007200CB">
      <w:pPr>
        <w:pStyle w:val="Heading3"/>
      </w:pPr>
      <w:r>
        <w:t>Præsentationslag/brugerflade</w:t>
      </w:r>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r>
        <w:t>Logiklag/applikationslag</w:t>
      </w:r>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xml:space="preserve">, som skal tjekkes, om det er korrekt, </w:t>
      </w:r>
      <w:proofErr w:type="gramStart"/>
      <w:r w:rsidR="00380937">
        <w:t>eksempelvis</w:t>
      </w:r>
      <w:proofErr w:type="gramEnd"/>
      <w:r w:rsidR="00380937">
        <w:t xml:space="preserve"> at man har skrevet det samme kodeord, når man er blevet bedt om at gentage kodeordet i registreringen af ny bruger.</w:t>
      </w:r>
    </w:p>
    <w:p w14:paraId="17C9641D" w14:textId="59F2A254" w:rsidR="007200CB" w:rsidRDefault="007200CB" w:rsidP="007200CB">
      <w:pPr>
        <w:pStyle w:val="Heading3"/>
      </w:pPr>
      <w:r>
        <w:lastRenderedPageBreak/>
        <w:t>Datalag</w:t>
      </w:r>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r>
        <w:t xml:space="preserve">Implementeringen i programmet </w:t>
      </w:r>
      <w:proofErr w:type="spellStart"/>
      <w:r>
        <w:t>NoteSort</w:t>
      </w:r>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1748D" w:rsidRDefault="00D5744D" w:rsidP="00A1748D">
                            <w:pPr>
                              <w:keepNext/>
                              <w:jc w:val="center"/>
                            </w:pPr>
                            <w:r>
                              <w:rPr>
                                <w:noProof/>
                              </w:rPr>
                              <w:drawing>
                                <wp:inline distT="0" distB="0" distL="0" distR="0" wp14:anchorId="363233D1" wp14:editId="7C51335C">
                                  <wp:extent cx="6229350" cy="49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2271" cy="4917490"/>
                                          </a:xfrm>
                                          <a:prstGeom prst="rect">
                                            <a:avLst/>
                                          </a:prstGeom>
                                          <a:noFill/>
                                          <a:ln>
                                            <a:noFill/>
                                          </a:ln>
                                        </pic:spPr>
                                      </pic:pic>
                                    </a:graphicData>
                                  </a:graphic>
                                </wp:inline>
                              </w:drawing>
                            </w:r>
                          </w:p>
                          <w:p w14:paraId="4D4380C5" w14:textId="7E35A09D" w:rsidR="00A1748D" w:rsidRDefault="00A1748D" w:rsidP="00A1748D">
                            <w:pPr>
                              <w:pStyle w:val="Caption"/>
                              <w:jc w:val="center"/>
                            </w:pPr>
                            <w:bookmarkStart w:id="26" w:name="_Ref39134705"/>
                            <w:r>
                              <w:t xml:space="preserve">Figur </w:t>
                            </w:r>
                            <w:r w:rsidR="00B55F47">
                              <w:fldChar w:fldCharType="begin"/>
                            </w:r>
                            <w:r w:rsidR="00B55F47">
                              <w:instrText xml:space="preserve"> SEQ Figur \* ARABIC </w:instrText>
                            </w:r>
                            <w:r w:rsidR="00B55F47">
                              <w:fldChar w:fldCharType="separate"/>
                            </w:r>
                            <w:r w:rsidR="00CC1A42">
                              <w:rPr>
                                <w:noProof/>
                              </w:rPr>
                              <w:t>4</w:t>
                            </w:r>
                            <w:r w:rsidR="00B55F47">
                              <w:rPr>
                                <w:noProof/>
                              </w:rPr>
                              <w:fldChar w:fldCharType="end"/>
                            </w:r>
                            <w:bookmarkEnd w:id="26"/>
                            <w:r>
                              <w:t xml:space="preserve"> </w:t>
                            </w:r>
                            <w:r w:rsidRPr="00135D0A">
                              <w:t>Kodeeksempel på implementering af brugerfladen.</w:t>
                            </w:r>
                          </w:p>
                          <w:p w14:paraId="6E26FD1D" w14:textId="2550A32E" w:rsidR="00D5744D" w:rsidRDefault="00D5744D" w:rsidP="00A1748D">
                            <w:pPr>
                              <w:keepNext/>
                              <w:jc w:val="center"/>
                            </w:pPr>
                          </w:p>
                          <w:p w14:paraId="078E0B93" w14:textId="01929EA7" w:rsidR="00D5744D" w:rsidRPr="00D5744D" w:rsidRDefault="00D5744D"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1748D" w:rsidRDefault="00D5744D" w:rsidP="00A1748D">
                      <w:pPr>
                        <w:keepNext/>
                        <w:jc w:val="center"/>
                      </w:pPr>
                      <w:r>
                        <w:rPr>
                          <w:noProof/>
                        </w:rPr>
                        <w:drawing>
                          <wp:inline distT="0" distB="0" distL="0" distR="0" wp14:anchorId="363233D1" wp14:editId="7C51335C">
                            <wp:extent cx="6229350" cy="49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2271" cy="4917490"/>
                                    </a:xfrm>
                                    <a:prstGeom prst="rect">
                                      <a:avLst/>
                                    </a:prstGeom>
                                    <a:noFill/>
                                    <a:ln>
                                      <a:noFill/>
                                    </a:ln>
                                  </pic:spPr>
                                </pic:pic>
                              </a:graphicData>
                            </a:graphic>
                          </wp:inline>
                        </w:drawing>
                      </w:r>
                    </w:p>
                    <w:p w14:paraId="4D4380C5" w14:textId="7E35A09D" w:rsidR="00A1748D" w:rsidRDefault="00A1748D" w:rsidP="00A1748D">
                      <w:pPr>
                        <w:pStyle w:val="Caption"/>
                        <w:jc w:val="center"/>
                      </w:pPr>
                      <w:bookmarkStart w:id="27" w:name="_Ref39134705"/>
                      <w:r>
                        <w:t xml:space="preserve">Figur </w:t>
                      </w:r>
                      <w:r w:rsidR="00B55F47">
                        <w:fldChar w:fldCharType="begin"/>
                      </w:r>
                      <w:r w:rsidR="00B55F47">
                        <w:instrText xml:space="preserve"> SEQ Figur \* ARABIC </w:instrText>
                      </w:r>
                      <w:r w:rsidR="00B55F47">
                        <w:fldChar w:fldCharType="separate"/>
                      </w:r>
                      <w:r w:rsidR="00CC1A42">
                        <w:rPr>
                          <w:noProof/>
                        </w:rPr>
                        <w:t>4</w:t>
                      </w:r>
                      <w:r w:rsidR="00B55F47">
                        <w:rPr>
                          <w:noProof/>
                        </w:rPr>
                        <w:fldChar w:fldCharType="end"/>
                      </w:r>
                      <w:bookmarkEnd w:id="27"/>
                      <w:r>
                        <w:t xml:space="preserve"> </w:t>
                      </w:r>
                      <w:r w:rsidRPr="00135D0A">
                        <w:t>Kodeeksempel på implementering af brugerfladen.</w:t>
                      </w:r>
                    </w:p>
                    <w:p w14:paraId="6E26FD1D" w14:textId="2550A32E" w:rsidR="00D5744D" w:rsidRDefault="00D5744D" w:rsidP="00A1748D">
                      <w:pPr>
                        <w:keepNext/>
                        <w:jc w:val="center"/>
                      </w:pPr>
                    </w:p>
                    <w:p w14:paraId="078E0B93" w14:textId="01929EA7" w:rsidR="00D5744D" w:rsidRPr="00D5744D" w:rsidRDefault="00D5744D" w:rsidP="00D5744D">
                      <w:pPr>
                        <w:jc w:val="center"/>
                      </w:pPr>
                    </w:p>
                  </w:txbxContent>
                </v:textbox>
                <w10:wrap type="square" anchorx="margin"/>
              </v:shape>
            </w:pict>
          </mc:Fallback>
        </mc:AlternateContent>
      </w:r>
      <w:r w:rsidR="00197CFF">
        <w:t xml:space="preserve">I mit program består brugerfladen af HTML- og CSS-kodet sider, som vha. </w:t>
      </w:r>
      <w:proofErr w:type="gramStart"/>
      <w:r w:rsidR="001876D7">
        <w:t>skabelon værktøjet</w:t>
      </w:r>
      <w:proofErr w:type="gramEnd"/>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3C9DB8F9" w:rsidR="00D5744D" w:rsidRDefault="00A1748D" w:rsidP="00691B91">
      <w:r>
        <w:t xml:space="preserve">Koden i </w:t>
      </w:r>
      <w:r w:rsidR="003B4534">
        <w:fldChar w:fldCharType="begin"/>
      </w:r>
      <w:r w:rsidR="003B4534">
        <w:instrText xml:space="preserve"> REF _Ref39134705 \h </w:instrText>
      </w:r>
      <w:r w:rsidR="003B4534">
        <w:fldChar w:fldCharType="separate"/>
      </w:r>
      <w:r w:rsidR="003B4534">
        <w:t xml:space="preserve">Figur </w:t>
      </w:r>
      <w:r w:rsidR="003B4534">
        <w:rPr>
          <w:noProof/>
        </w:rPr>
        <w:t>4</w:t>
      </w:r>
      <w:r w:rsidR="003B4534">
        <w:fldChar w:fldCharType="end"/>
      </w:r>
      <w:r w:rsidR="007140D5">
        <w:t xml:space="preserve"> er HTML-koden for klassesiden, som viser alle noter, der ligger i den pågældende klasse.</w:t>
      </w:r>
      <w:r w:rsidR="00393F40">
        <w:t xml:space="preserve"> Jinja bruges til at lave et for-loop, som løber igennem alle noterne tilhørende den pågældende klasse, hvor der for hver klasse</w:t>
      </w:r>
      <w:r w:rsidR="007140D5">
        <w:t xml:space="preserve"> </w:t>
      </w:r>
      <w:r w:rsidR="00393F40">
        <w:t>i</w:t>
      </w:r>
      <w:r w:rsidR="00FE20D5">
        <w:t xml:space="preserve"> linje 20-23 på figuren placeres dataene for hver note i klassen ind i en tabel.</w:t>
      </w:r>
      <w:r w:rsidR="00393F40">
        <w:t xml:space="preserve"> </w:t>
      </w:r>
      <w:r w:rsidR="009A37A7">
        <w:t xml:space="preserve">Et visuelt eksempel på koden er </w:t>
      </w:r>
      <w:r w:rsidR="00B701F2">
        <w:t>matematikklassen</w:t>
      </w:r>
      <w:r w:rsidR="009A37A7">
        <w:t xml:space="preserve"> på </w:t>
      </w:r>
      <w:r w:rsidR="009A37A7">
        <w:fldChar w:fldCharType="begin"/>
      </w:r>
      <w:r w:rsidR="009A37A7">
        <w:instrText xml:space="preserve"> REF _Ref39134968 \h </w:instrText>
      </w:r>
      <w:r w:rsidR="009A37A7">
        <w:fldChar w:fldCharType="separate"/>
      </w:r>
      <w:r w:rsidR="009A37A7">
        <w:t xml:space="preserve">Figur </w:t>
      </w:r>
      <w:r w:rsidR="009A37A7">
        <w:rPr>
          <w:noProof/>
        </w:rPr>
        <w:t>5</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54525A" w:rsidRDefault="00AF5789"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B8BC5EF" w:rsidR="0054525A" w:rsidRDefault="0054525A" w:rsidP="0054525A">
                            <w:pPr>
                              <w:pStyle w:val="Caption"/>
                              <w:jc w:val="center"/>
                            </w:pPr>
                            <w:bookmarkStart w:id="28" w:name="_Ref39134968"/>
                            <w:r>
                              <w:t xml:space="preserve">Figur </w:t>
                            </w:r>
                            <w:r w:rsidR="00B55F47">
                              <w:fldChar w:fldCharType="begin"/>
                            </w:r>
                            <w:r w:rsidR="00B55F47">
                              <w:instrText xml:space="preserve"> SEQ Figur \* ARABIC </w:instrText>
                            </w:r>
                            <w:r w:rsidR="00B55F47">
                              <w:fldChar w:fldCharType="separate"/>
                            </w:r>
                            <w:r w:rsidR="00CC1A42">
                              <w:rPr>
                                <w:noProof/>
                              </w:rPr>
                              <w:t>5</w:t>
                            </w:r>
                            <w:r w:rsidR="00B55F47">
                              <w:rPr>
                                <w:noProof/>
                              </w:rPr>
                              <w:fldChar w:fldCharType="end"/>
                            </w:r>
                            <w:bookmarkEnd w:id="28"/>
                            <w:r>
                              <w:t xml:space="preserve"> Skærmbillede af klassesiden af hjemmesiden.</w:t>
                            </w:r>
                          </w:p>
                          <w:p w14:paraId="74C645C3" w14:textId="35805EE5" w:rsidR="00AF5789" w:rsidRPr="00A1748D" w:rsidRDefault="00AF5789"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54525A" w:rsidRDefault="00AF5789"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B8BC5EF" w:rsidR="0054525A" w:rsidRDefault="0054525A" w:rsidP="0054525A">
                      <w:pPr>
                        <w:pStyle w:val="Caption"/>
                        <w:jc w:val="center"/>
                      </w:pPr>
                      <w:bookmarkStart w:id="29" w:name="_Ref39134968"/>
                      <w:r>
                        <w:t xml:space="preserve">Figur </w:t>
                      </w:r>
                      <w:r w:rsidR="00B55F47">
                        <w:fldChar w:fldCharType="begin"/>
                      </w:r>
                      <w:r w:rsidR="00B55F47">
                        <w:instrText xml:space="preserve"> SEQ Figur \* ARABIC </w:instrText>
                      </w:r>
                      <w:r w:rsidR="00B55F47">
                        <w:fldChar w:fldCharType="separate"/>
                      </w:r>
                      <w:r w:rsidR="00CC1A42">
                        <w:rPr>
                          <w:noProof/>
                        </w:rPr>
                        <w:t>5</w:t>
                      </w:r>
                      <w:r w:rsidR="00B55F47">
                        <w:rPr>
                          <w:noProof/>
                        </w:rPr>
                        <w:fldChar w:fldCharType="end"/>
                      </w:r>
                      <w:bookmarkEnd w:id="29"/>
                      <w:r>
                        <w:t xml:space="preserve"> Skærmbillede af klassesiden af hjemmesiden.</w:t>
                      </w:r>
                    </w:p>
                    <w:p w14:paraId="74C645C3" w14:textId="35805EE5" w:rsidR="00AF5789" w:rsidRPr="00A1748D" w:rsidRDefault="00AF5789"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22965207" w:rsidR="00DD71A9" w:rsidRDefault="00481434" w:rsidP="00DD71A9">
      <w:r>
        <w:t xml:space="preserve">Til applikationslaget har jeg valgt at beskrive registreringen af en ny bruger. </w:t>
      </w:r>
      <w:r w:rsidR="00BE36D9">
        <w:t>”</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fldSimple w:instr=" REF _Ref39138139 \r ">
        <w:r w:rsidR="00592BD4">
          <w:t>5.3</w:t>
        </w:r>
      </w:fldSimple>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CC1A42" w:rsidRDefault="00255CE8"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CC1A42" w:rsidRDefault="00CC1A42" w:rsidP="00CC1A42">
                            <w:pPr>
                              <w:keepNext/>
                              <w:spacing w:after="0"/>
                              <w:jc w:val="center"/>
                            </w:pPr>
                            <w:r w:rsidRPr="00CC1A42">
                              <w:rPr>
                                <w:b/>
                                <w:bCs/>
                                <w:sz w:val="36"/>
                                <w:szCs w:val="32"/>
                              </w:rPr>
                              <w:t>A</w:t>
                            </w:r>
                            <w:r w:rsidR="00255CE8">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CC1A42" w:rsidRPr="00CC1A42" w:rsidRDefault="00CC1A42" w:rsidP="00CC1A42">
                            <w:pPr>
                              <w:keepNext/>
                              <w:spacing w:after="0"/>
                              <w:jc w:val="center"/>
                              <w:rPr>
                                <w:b/>
                                <w:bCs/>
                                <w:sz w:val="36"/>
                                <w:szCs w:val="32"/>
                              </w:rPr>
                            </w:pPr>
                            <w:r w:rsidRPr="00CC1A42">
                              <w:rPr>
                                <w:b/>
                                <w:bCs/>
                                <w:sz w:val="36"/>
                                <w:szCs w:val="32"/>
                              </w:rPr>
                              <w:t>B</w:t>
                            </w:r>
                          </w:p>
                          <w:p w14:paraId="0CF9EF9D" w14:textId="4462E2B6" w:rsidR="00CC1A42" w:rsidRDefault="00CC1A42" w:rsidP="00CC1A42">
                            <w:pPr>
                              <w:pStyle w:val="Caption"/>
                              <w:spacing w:after="0"/>
                              <w:jc w:val="center"/>
                            </w:pPr>
                            <w:r>
                              <w:t xml:space="preserve">Figur </w:t>
                            </w:r>
                            <w:fldSimple w:instr=" SEQ Figur \* ARABIC ">
                              <w:r>
                                <w:rPr>
                                  <w:noProof/>
                                </w:rPr>
                                <w:t>6</w:t>
                              </w:r>
                            </w:fldSimple>
                            <w:r>
                              <w:t xml:space="preserve"> Kodeeksempel på registrering af bruger.</w:t>
                            </w:r>
                          </w:p>
                          <w:p w14:paraId="6C0CC752" w14:textId="10C80481" w:rsidR="00255CE8" w:rsidRPr="00CC1A42" w:rsidRDefault="00255CE8"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CC1A42" w:rsidRDefault="00255CE8"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CC1A42" w:rsidRDefault="00CC1A42" w:rsidP="00CC1A42">
                      <w:pPr>
                        <w:keepNext/>
                        <w:spacing w:after="0"/>
                        <w:jc w:val="center"/>
                      </w:pPr>
                      <w:r w:rsidRPr="00CC1A42">
                        <w:rPr>
                          <w:b/>
                          <w:bCs/>
                          <w:sz w:val="36"/>
                          <w:szCs w:val="32"/>
                        </w:rPr>
                        <w:t>A</w:t>
                      </w:r>
                      <w:r w:rsidR="00255CE8">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CC1A42" w:rsidRPr="00CC1A42" w:rsidRDefault="00CC1A42" w:rsidP="00CC1A42">
                      <w:pPr>
                        <w:keepNext/>
                        <w:spacing w:after="0"/>
                        <w:jc w:val="center"/>
                        <w:rPr>
                          <w:b/>
                          <w:bCs/>
                          <w:sz w:val="36"/>
                          <w:szCs w:val="32"/>
                        </w:rPr>
                      </w:pPr>
                      <w:r w:rsidRPr="00CC1A42">
                        <w:rPr>
                          <w:b/>
                          <w:bCs/>
                          <w:sz w:val="36"/>
                          <w:szCs w:val="32"/>
                        </w:rPr>
                        <w:t>B</w:t>
                      </w:r>
                    </w:p>
                    <w:p w14:paraId="0CF9EF9D" w14:textId="4462E2B6" w:rsidR="00CC1A42" w:rsidRDefault="00CC1A42" w:rsidP="00CC1A42">
                      <w:pPr>
                        <w:pStyle w:val="Caption"/>
                        <w:spacing w:after="0"/>
                        <w:jc w:val="center"/>
                      </w:pPr>
                      <w:r>
                        <w:t xml:space="preserve">Figur </w:t>
                      </w:r>
                      <w:fldSimple w:instr=" SEQ Figur \* ARABIC ">
                        <w:r>
                          <w:rPr>
                            <w:noProof/>
                          </w:rPr>
                          <w:t>6</w:t>
                        </w:r>
                      </w:fldSimple>
                      <w:r>
                        <w:t xml:space="preserve"> Kodeeksempel på registrering af bruger.</w:t>
                      </w:r>
                    </w:p>
                    <w:p w14:paraId="6C0CC752" w14:textId="10C80481" w:rsidR="00255CE8" w:rsidRPr="00CC1A42" w:rsidRDefault="00255CE8"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w:t>
      </w:r>
      <w:proofErr w:type="spellStart"/>
      <w:r w:rsidR="002136DE">
        <w:t>signup</w:t>
      </w:r>
      <w:proofErr w:type="spellEnd"/>
      <w:r w:rsidR="002136DE">
        <w:t>”</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w:t>
      </w:r>
      <w:proofErr w:type="spellStart"/>
      <w:r w:rsidR="002E3A82">
        <w:t>signup_sucess</w:t>
      </w:r>
      <w:proofErr w:type="spellEnd"/>
      <w:r w:rsidR="002E3A82">
        <w:t>”, som er vist i stk. B. Funktionen tager parametrene fra registreringssiden, tjekker om kodeordet og det gentagede kodeord er det samme (funktionskald ”</w:t>
      </w:r>
      <w:proofErr w:type="spellStart"/>
      <w:r w:rsidR="002E3A82">
        <w:t>check_same_password</w:t>
      </w:r>
      <w:proofErr w:type="spellEnd"/>
      <w:r w:rsidR="002E3A82">
        <w:t>”</w:t>
      </w:r>
      <w:r w:rsidR="0029118A">
        <w:t xml:space="preserve">, </w:t>
      </w:r>
      <w:proofErr w:type="spellStart"/>
      <w:r w:rsidR="0029118A">
        <w:t>stk</w:t>
      </w:r>
      <w:proofErr w:type="spellEnd"/>
      <w:r w:rsidR="0029118A">
        <w:t xml:space="preserve">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w:t>
      </w:r>
      <w:proofErr w:type="spellStart"/>
      <w:r w:rsidR="00903E46">
        <w:t>if</w:t>
      </w:r>
      <w:proofErr w:type="spellEnd"/>
      <w:r w:rsidR="00903E46">
        <w:t xml:space="preserve">-tjekket i linje 5 af stk. B vil </w:t>
      </w:r>
      <w:r w:rsidR="008A7C3D">
        <w:t>returnere</w:t>
      </w:r>
      <w:r w:rsidR="00903E46">
        <w:t xml:space="preserve"> True for funktionen, betydende at </w:t>
      </w:r>
      <w:r w:rsidR="008A7C3D">
        <w:t>programmet vil navigere til brugerens forside tilbage i funktionen ”</w:t>
      </w:r>
      <w:proofErr w:type="spellStart"/>
      <w:r w:rsidR="008A7C3D">
        <w:t>signup</w:t>
      </w:r>
      <w:proofErr w:type="spellEnd"/>
      <w:r w:rsidR="008A7C3D">
        <w:t>” (stk. A, linje 18)</w:t>
      </w:r>
      <w:r w:rsidR="00DE7E47">
        <w:t>. Hvis ikke kodeordene er de samme, eller hvis brugernavnet allerede er taget i databasen, vil ”</w:t>
      </w:r>
      <w:proofErr w:type="spellStart"/>
      <w:r w:rsidR="00DE7E47">
        <w:t>signup_success</w:t>
      </w:r>
      <w:proofErr w:type="spellEnd"/>
      <w:r w:rsidR="00DE7E47">
        <w:t xml:space="preserve">” </w:t>
      </w:r>
      <w:proofErr w:type="spellStart"/>
      <w:r w:rsidR="00DE7E47">
        <w:t>returlere</w:t>
      </w:r>
      <w:proofErr w:type="spellEnd"/>
      <w:r w:rsidR="00DE7E47">
        <w:t xml:space="preserve"> false (stk. B linje 6 og 9)</w:t>
      </w:r>
      <w:r w:rsidR="0008545F">
        <w:t>, hvorefter funktionen ”</w:t>
      </w:r>
      <w:proofErr w:type="spellStart"/>
      <w:r w:rsidR="0008545F">
        <w:t>signup</w:t>
      </w:r>
      <w:proofErr w:type="spellEnd"/>
      <w:r w:rsidR="0008545F">
        <w:t>” vil nulstille sessionen og genindlæse registreringssiden</w:t>
      </w:r>
      <w:r w:rsidR="00E62A99">
        <w:t xml:space="preserve"> (stk. B linje 19-21)</w:t>
      </w:r>
      <w:r w:rsidR="0008545F">
        <w:t xml:space="preserve">. </w:t>
      </w:r>
    </w:p>
    <w:p w14:paraId="01D3A4D5" w14:textId="01A3CDAB" w:rsidR="00394C5D" w:rsidRDefault="00394C5D" w:rsidP="00394C5D">
      <w:pPr>
        <w:pStyle w:val="Heading4"/>
      </w:pPr>
      <w:r>
        <w:t>Datalaget</w:t>
      </w:r>
    </w:p>
    <w:p w14:paraId="0415D78A" w14:textId="77777777" w:rsidR="00394C5D" w:rsidRPr="00394C5D" w:rsidRDefault="00394C5D" w:rsidP="00394C5D"/>
    <w:p w14:paraId="274AB537" w14:textId="540FDBFD" w:rsidR="007D64B7" w:rsidRPr="004C3AD4" w:rsidRDefault="007D64B7" w:rsidP="007D64B7">
      <w:pPr>
        <w:pStyle w:val="Heading2"/>
      </w:pPr>
      <w:bookmarkStart w:id="30" w:name="_Toc37929490"/>
      <w:r w:rsidRPr="004C3AD4">
        <w:t>Beskrivelse af data</w:t>
      </w:r>
      <w:bookmarkEnd w:id="30"/>
      <w:r w:rsidR="0053769D">
        <w:t>basen</w:t>
      </w:r>
    </w:p>
    <w:p w14:paraId="273B7E04" w14:textId="77777777" w:rsidR="00955E71" w:rsidRPr="004C3AD4" w:rsidRDefault="00955E71" w:rsidP="00955E71"/>
    <w:p w14:paraId="2F6020CF" w14:textId="77777777" w:rsidR="00955E71" w:rsidRPr="004C3AD4" w:rsidRDefault="00955E71" w:rsidP="00955E71">
      <w:pPr>
        <w:pStyle w:val="Heading3"/>
      </w:pPr>
      <w:bookmarkStart w:id="31" w:name="_Toc37929491"/>
      <w:bookmarkStart w:id="32" w:name="_Ref39056013"/>
      <w:r w:rsidRPr="004C3AD4">
        <w:t>ER-diagram</w:t>
      </w:r>
      <w:bookmarkEnd w:id="31"/>
      <w:bookmarkEnd w:id="32"/>
    </w:p>
    <w:p w14:paraId="15D77407" w14:textId="6BA52E3F" w:rsidR="00955E71" w:rsidRPr="004C3AD4" w:rsidRDefault="00955E71" w:rsidP="00955E71">
      <w:r w:rsidRPr="004C3AD4">
        <w:t xml:space="preserve">For at få et overblik over databasens sammensætning, har jeg lavet et ER-diagram (se </w:t>
      </w:r>
      <w:r w:rsidRPr="004C3AD4">
        <w:fldChar w:fldCharType="begin"/>
      </w:r>
      <w:r w:rsidRPr="004C3AD4">
        <w:instrText xml:space="preserve"> REF _Ref36912236 \h </w:instrText>
      </w:r>
      <w:r w:rsidRPr="004C3AD4">
        <w:fldChar w:fldCharType="separate"/>
      </w:r>
      <w:r w:rsidR="00C63F11">
        <w:t xml:space="preserve">Figur </w:t>
      </w:r>
      <w:r w:rsidR="00C63F11">
        <w:rPr>
          <w:noProof/>
        </w:rPr>
        <w:t>3</w:t>
      </w:r>
      <w:r w:rsidRPr="004C3AD4">
        <w:fldChar w:fldCharType="end"/>
      </w:r>
      <w:r w:rsidRPr="004C3AD4">
        <w:t xml:space="preserve">), som beskriver de tabeller og værdier deri, som jeg bruger i mit program. </w:t>
      </w:r>
    </w:p>
    <w:p w14:paraId="058AE752" w14:textId="77777777" w:rsidR="00955E71" w:rsidRPr="004C3AD4" w:rsidRDefault="00955E71" w:rsidP="00955E71">
      <w:r w:rsidRPr="004C3AD4">
        <w:rPr>
          <w:noProof/>
        </w:rPr>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0880" cy="2368550"/>
                                          </a:xfrm>
                                          <a:prstGeom prst="rect">
                                            <a:avLst/>
                                          </a:prstGeom>
                                        </pic:spPr>
                                      </pic:pic>
                                    </a:graphicData>
                                  </a:graphic>
                                </wp:inline>
                              </w:drawing>
                            </w:r>
                          </w:p>
                          <w:p w14:paraId="4E373180" w14:textId="1585EF90" w:rsidR="003B222E" w:rsidRDefault="003B222E" w:rsidP="00450F2A">
                            <w:pPr>
                              <w:pStyle w:val="Caption"/>
                              <w:jc w:val="center"/>
                            </w:pPr>
                            <w:bookmarkStart w:id="33" w:name="_Ref36912236"/>
                            <w:r>
                              <w:t xml:space="preserve">Figur </w:t>
                            </w:r>
                            <w:r w:rsidR="00B55F47">
                              <w:fldChar w:fldCharType="begin"/>
                            </w:r>
                            <w:r w:rsidR="00B55F47">
                              <w:instrText xml:space="preserve"> SEQ Figur \* ARABIC </w:instrText>
                            </w:r>
                            <w:r w:rsidR="00B55F47">
                              <w:fldChar w:fldCharType="separate"/>
                            </w:r>
                            <w:r w:rsidR="00CC1A42">
                              <w:rPr>
                                <w:noProof/>
                              </w:rPr>
                              <w:t>7</w:t>
                            </w:r>
                            <w:r w:rsidR="00B55F47">
                              <w:rPr>
                                <w:noProof/>
                              </w:rPr>
                              <w:fldChar w:fldCharType="end"/>
                            </w:r>
                            <w:bookmarkEnd w:id="33"/>
                            <w:r>
                              <w:t xml:space="preserve"> Illustration af databasens opbygning (ER-diagram)</w:t>
                            </w:r>
                          </w:p>
                          <w:p w14:paraId="3672D63D" w14:textId="77777777" w:rsidR="003B222E" w:rsidRPr="00DB6FAB" w:rsidRDefault="003B222E"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2"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75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Y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zcUu+SgCAABPBAAADgAAAAAAAAAAAAAAAAAuAgAAZHJzL2Uyb0Rv&#10;Yy54bWxQSwECLQAUAAYACAAAACEAT7R3rdwAAAAFAQAADwAAAAAAAAAAAAAAAACCBAAAZHJzL2Rv&#10;d25yZXYueG1sUEsFBgAAAAAEAAQA8wAAAIsFAAAAAA==&#10;">
                <v:textbo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0880" cy="2368550"/>
                                    </a:xfrm>
                                    <a:prstGeom prst="rect">
                                      <a:avLst/>
                                    </a:prstGeom>
                                  </pic:spPr>
                                </pic:pic>
                              </a:graphicData>
                            </a:graphic>
                          </wp:inline>
                        </w:drawing>
                      </w:r>
                    </w:p>
                    <w:p w14:paraId="4E373180" w14:textId="1585EF90" w:rsidR="003B222E" w:rsidRDefault="003B222E" w:rsidP="00450F2A">
                      <w:pPr>
                        <w:pStyle w:val="Caption"/>
                        <w:jc w:val="center"/>
                      </w:pPr>
                      <w:bookmarkStart w:id="34" w:name="_Ref36912236"/>
                      <w:r>
                        <w:t xml:space="preserve">Figur </w:t>
                      </w:r>
                      <w:r w:rsidR="00B55F47">
                        <w:fldChar w:fldCharType="begin"/>
                      </w:r>
                      <w:r w:rsidR="00B55F47">
                        <w:instrText xml:space="preserve"> SEQ Figur \* ARABIC </w:instrText>
                      </w:r>
                      <w:r w:rsidR="00B55F47">
                        <w:fldChar w:fldCharType="separate"/>
                      </w:r>
                      <w:r w:rsidR="00CC1A42">
                        <w:rPr>
                          <w:noProof/>
                        </w:rPr>
                        <w:t>7</w:t>
                      </w:r>
                      <w:r w:rsidR="00B55F47">
                        <w:rPr>
                          <w:noProof/>
                        </w:rPr>
                        <w:fldChar w:fldCharType="end"/>
                      </w:r>
                      <w:bookmarkEnd w:id="34"/>
                      <w:r>
                        <w:t xml:space="preserve"> Illustration af databasens opbygning (ER-diagram)</w:t>
                      </w:r>
                    </w:p>
                    <w:p w14:paraId="3672D63D" w14:textId="77777777" w:rsidR="003B222E" w:rsidRPr="00DB6FAB" w:rsidRDefault="003B222E" w:rsidP="00450F2A">
                      <w:pPr>
                        <w:jc w:val="center"/>
                      </w:pPr>
                    </w:p>
                  </w:txbxContent>
                </v:textbox>
                <w10:anchorlock/>
              </v:shape>
            </w:pict>
          </mc:Fallback>
        </mc:AlternateContent>
      </w:r>
    </w:p>
    <w:p w14:paraId="7816BCB8" w14:textId="77777777" w:rsidR="007D64B7" w:rsidRPr="004C3AD4" w:rsidRDefault="007D64B7" w:rsidP="00475405"/>
    <w:p w14:paraId="1B52D276" w14:textId="77777777" w:rsidR="00475405" w:rsidRPr="004C3AD4" w:rsidRDefault="00475405" w:rsidP="00475405">
      <w:pPr>
        <w:pStyle w:val="Heading2"/>
      </w:pPr>
      <w:bookmarkStart w:id="35" w:name="_Toc37929492"/>
      <w:bookmarkStart w:id="36" w:name="_Ref39059207"/>
      <w:bookmarkStart w:id="37" w:name="_Ref39138139"/>
      <w:r w:rsidRPr="004C3AD4">
        <w:t>Beskrivelse af ”</w:t>
      </w:r>
      <w:proofErr w:type="spellStart"/>
      <w:r w:rsidRPr="004C3AD4">
        <w:t>machine</w:t>
      </w:r>
      <w:proofErr w:type="spellEnd"/>
      <w:r w:rsidRPr="004C3AD4">
        <w:t xml:space="preserve"> learning” algoritme</w:t>
      </w:r>
      <w:bookmarkEnd w:id="35"/>
      <w:bookmarkEnd w:id="36"/>
      <w:bookmarkEnd w:id="37"/>
    </w:p>
    <w:p w14:paraId="4822BEA9" w14:textId="77777777" w:rsidR="007D64B7" w:rsidRPr="004C3AD4" w:rsidRDefault="007D64B7" w:rsidP="007D64B7"/>
    <w:p w14:paraId="77F935B4" w14:textId="77777777" w:rsidR="007D64B7" w:rsidRPr="004C3AD4" w:rsidRDefault="007D64B7" w:rsidP="007D64B7">
      <w:pPr>
        <w:pStyle w:val="Heading2"/>
      </w:pPr>
      <w:bookmarkStart w:id="38" w:name="_Toc37929494"/>
      <w:r w:rsidRPr="004C3AD4">
        <w:t>Kort om anvendte biblioteker</w:t>
      </w:r>
      <w:bookmarkEnd w:id="38"/>
    </w:p>
    <w:p w14:paraId="2E8E3234" w14:textId="77777777" w:rsidR="00E1373C" w:rsidRPr="004C3AD4" w:rsidRDefault="00E1373C" w:rsidP="007D64B7"/>
    <w:p w14:paraId="2028B974" w14:textId="77777777" w:rsidR="00E1373C" w:rsidRPr="004C3AD4" w:rsidRDefault="00E1373C" w:rsidP="00E1373C">
      <w:pPr>
        <w:pStyle w:val="Heading1"/>
      </w:pPr>
      <w:bookmarkStart w:id="39" w:name="_Toc37929495"/>
      <w:r w:rsidRPr="004C3AD4">
        <w:t>Forslag til forbedringer</w:t>
      </w:r>
      <w:bookmarkEnd w:id="39"/>
    </w:p>
    <w:p w14:paraId="555F5255" w14:textId="77777777" w:rsidR="00E1373C" w:rsidRPr="004C3AD4" w:rsidRDefault="00E1373C" w:rsidP="00E1373C"/>
    <w:p w14:paraId="44E673C0" w14:textId="77777777" w:rsidR="00E1373C" w:rsidRPr="004C3AD4" w:rsidRDefault="006E5FBC" w:rsidP="006E5FBC">
      <w:pPr>
        <w:pStyle w:val="Heading1"/>
      </w:pPr>
      <w:bookmarkStart w:id="40" w:name="_Toc37929496"/>
      <w:r w:rsidRPr="004C3AD4">
        <w:t>Arbejdsprocessen</w:t>
      </w:r>
      <w:bookmarkEnd w:id="40"/>
    </w:p>
    <w:p w14:paraId="57F363AA" w14:textId="77777777" w:rsidR="0065537D" w:rsidRPr="004C3AD4" w:rsidRDefault="0065537D" w:rsidP="0065537D"/>
    <w:p w14:paraId="2F436593" w14:textId="77777777" w:rsidR="0065537D" w:rsidRPr="004C3AD4" w:rsidRDefault="0065537D">
      <w:pPr>
        <w:spacing w:after="160" w:line="259" w:lineRule="auto"/>
      </w:pPr>
      <w:r w:rsidRPr="004C3AD4">
        <w:br w:type="page"/>
      </w:r>
    </w:p>
    <w:bookmarkStart w:id="41" w:name="_Toc37929497"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41"/>
        </w:p>
        <w:sdt>
          <w:sdtPr>
            <w:id w:val="-573587230"/>
            <w:bibliography/>
          </w:sdtPr>
          <w:sdtEndPr/>
          <w:sdtContent>
            <w:p w14:paraId="57E8FCA4" w14:textId="0FF7F6DD" w:rsidR="0065537D" w:rsidRPr="00B86074" w:rsidRDefault="0065537D">
              <w:pPr>
                <w:rPr>
                  <w:lang w:val="en-GB"/>
                </w:rPr>
              </w:pPr>
              <w:r w:rsidRPr="004C3AD4">
                <w:fldChar w:fldCharType="begin"/>
              </w:r>
              <w:r w:rsidRPr="00B86074">
                <w:rPr>
                  <w:lang w:val="en-GB"/>
                </w:rPr>
                <w:instrText>BIBLIOGRAPHY</w:instrText>
              </w:r>
              <w:r w:rsidRPr="004C3AD4">
                <w:fldChar w:fldCharType="separate"/>
              </w:r>
              <w:r w:rsidR="00C63F11">
                <w:rPr>
                  <w:b/>
                  <w:bCs/>
                  <w:noProof/>
                  <w:lang w:val="en-US"/>
                </w:rPr>
                <w:t>There are no sources in the current document.</w:t>
              </w: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42" w:name="_Toc37929498"/>
      <w:r w:rsidRPr="004C3AD4">
        <w:lastRenderedPageBreak/>
        <w:t>Bilag</w:t>
      </w:r>
      <w:bookmarkEnd w:id="42"/>
    </w:p>
    <w:p w14:paraId="663C76F7" w14:textId="77777777" w:rsidR="00B207F8" w:rsidRPr="004C3AD4" w:rsidRDefault="00B207F8" w:rsidP="00B207F8"/>
    <w:p w14:paraId="38ACD8CB" w14:textId="5DEB3928" w:rsidR="00B207F8" w:rsidRPr="004C3AD4" w:rsidRDefault="0085055B" w:rsidP="00F45BB5">
      <w:pPr>
        <w:pStyle w:val="Heading2"/>
      </w:pPr>
      <w:bookmarkStart w:id="43" w:name="_Ref37925338"/>
      <w:bookmarkStart w:id="44" w:name="_Toc37929499"/>
      <w:r>
        <w:t xml:space="preserve">Bilag 1 - </w:t>
      </w:r>
      <w:r w:rsidR="00F45BB5" w:rsidRPr="004C3AD4">
        <w:t>Brugerhistorier</w:t>
      </w:r>
      <w:bookmarkEnd w:id="43"/>
      <w:bookmarkEnd w:id="44"/>
    </w:p>
    <w:p w14:paraId="030AC301" w14:textId="77777777" w:rsidR="00F45BB5" w:rsidRPr="004C3AD4" w:rsidRDefault="00F45BB5" w:rsidP="00F45BB5">
      <w:pPr>
        <w:pStyle w:val="ListParagraph"/>
        <w:numPr>
          <w:ilvl w:val="0"/>
          <w:numId w:val="21"/>
        </w:numPr>
      </w:pPr>
      <w:r w:rsidRPr="004C3AD4">
        <w:t>Registrering af bruger</w:t>
      </w:r>
    </w:p>
    <w:p w14:paraId="4EE7A73F" w14:textId="77777777" w:rsidR="00F45BB5" w:rsidRPr="004C3AD4" w:rsidRDefault="00F45BB5" w:rsidP="00F45BB5">
      <w:pPr>
        <w:pStyle w:val="ListParagraph"/>
        <w:numPr>
          <w:ilvl w:val="0"/>
          <w:numId w:val="21"/>
        </w:numPr>
      </w:pPr>
      <w:r w:rsidRPr="004C3AD4">
        <w:t>Log ud</w:t>
      </w:r>
    </w:p>
    <w:p w14:paraId="28080A56" w14:textId="77777777" w:rsidR="00F45BB5" w:rsidRPr="004C3AD4" w:rsidRDefault="00F45BB5" w:rsidP="00F45BB5">
      <w:pPr>
        <w:pStyle w:val="ListParagraph"/>
        <w:numPr>
          <w:ilvl w:val="0"/>
          <w:numId w:val="21"/>
        </w:numPr>
      </w:pPr>
      <w:r w:rsidRPr="004C3AD4">
        <w:t>Slet note</w:t>
      </w:r>
    </w:p>
    <w:p w14:paraId="5A05AF46" w14:textId="77777777" w:rsidR="00475405" w:rsidRPr="004C3AD4" w:rsidRDefault="00475405" w:rsidP="00475405"/>
    <w:p w14:paraId="2721EDDE" w14:textId="77777777" w:rsidR="00EB454B" w:rsidRPr="004C3AD4" w:rsidRDefault="00EB454B" w:rsidP="00691B91"/>
    <w:sectPr w:rsidR="00EB454B" w:rsidRPr="004C3AD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587A1" w14:textId="77777777" w:rsidR="00B55F47" w:rsidRDefault="00B55F47" w:rsidP="00691B91">
      <w:r>
        <w:separator/>
      </w:r>
    </w:p>
  </w:endnote>
  <w:endnote w:type="continuationSeparator" w:id="0">
    <w:p w14:paraId="06337447" w14:textId="77777777" w:rsidR="00B55F47" w:rsidRDefault="00B55F47"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Light">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Medium">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3B222E" w:rsidRDefault="003B222E" w:rsidP="00691B91">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3B222E" w:rsidRDefault="003B222E"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697F5" w14:textId="77777777" w:rsidR="00B55F47" w:rsidRDefault="00B55F47" w:rsidP="00691B91">
      <w:r>
        <w:separator/>
      </w:r>
    </w:p>
  </w:footnote>
  <w:footnote w:type="continuationSeparator" w:id="0">
    <w:p w14:paraId="2F18175D" w14:textId="77777777" w:rsidR="00B55F47" w:rsidRDefault="00B55F47" w:rsidP="00691B91">
      <w:r>
        <w:continuationSeparator/>
      </w:r>
    </w:p>
  </w:footnote>
  <w:footnote w:id="1">
    <w:p w14:paraId="5B4D04B2" w14:textId="082AE968" w:rsidR="002C6DAE" w:rsidRPr="002C6DAE" w:rsidRDefault="002C6DAE">
      <w:pPr>
        <w:pStyle w:val="FootnoteText"/>
        <w:rPr>
          <w:lang w:val="en-GB"/>
        </w:rPr>
      </w:pPr>
      <w:r>
        <w:rPr>
          <w:rStyle w:val="FootnoteReference"/>
        </w:rPr>
        <w:footnoteRef/>
      </w:r>
      <w:r>
        <w:t xml:space="preserve"> </w:t>
      </w:r>
      <w:sdt>
        <w:sdtPr>
          <w:id w:val="1762716200"/>
          <w:citation/>
        </w:sdtPr>
        <w:sdtEndPr/>
        <w:sdtContent>
          <w:r>
            <w:fldChar w:fldCharType="begin"/>
          </w:r>
          <w:r>
            <w:rPr>
              <w:lang w:val="en-GB"/>
            </w:rPr>
            <w:instrText xml:space="preserve"> CITATION The20 \l 2057 </w:instrText>
          </w:r>
          <w:r>
            <w:fldChar w:fldCharType="separate"/>
          </w:r>
          <w:r>
            <w:rPr>
              <w:noProof/>
              <w:lang w:val="en-GB"/>
            </w:rPr>
            <w:t>(The Bootstrap team, 202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2415F270" w:rsidR="003B222E" w:rsidRPr="00EC2F9B" w:rsidRDefault="003B222E"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EC2BF9">
      <w:rPr>
        <w:noProof/>
      </w:rPr>
      <w:t>30. april 2020</w:t>
    </w:r>
    <w:r>
      <w:fldChar w:fldCharType="end"/>
    </w:r>
  </w:p>
  <w:p w14:paraId="41739DA4" w14:textId="77777777" w:rsidR="003B222E" w:rsidRPr="00EC2F9B" w:rsidRDefault="003B222E"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3B222E" w:rsidRPr="00EC2F9B" w:rsidRDefault="003B222E"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 w:numId="21">
    <w:abstractNumId w:val="1"/>
  </w:num>
  <w:num w:numId="22">
    <w:abstractNumId w:val="4"/>
  </w:num>
  <w:num w:numId="23">
    <w:abstractNumId w:val="6"/>
  </w:num>
  <w:num w:numId="24">
    <w:abstractNumId w:val="8"/>
  </w:num>
  <w:num w:numId="25">
    <w:abstractNumId w:val="0"/>
  </w:num>
  <w:num w:numId="26">
    <w:abstractNumId w:val="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mwrAUAFMgzOCwAAAA="/>
  </w:docVars>
  <w:rsids>
    <w:rsidRoot w:val="00890152"/>
    <w:rsid w:val="00000E47"/>
    <w:rsid w:val="00001416"/>
    <w:rsid w:val="0000670F"/>
    <w:rsid w:val="00007810"/>
    <w:rsid w:val="00013E44"/>
    <w:rsid w:val="00015863"/>
    <w:rsid w:val="00031AA3"/>
    <w:rsid w:val="00042606"/>
    <w:rsid w:val="000513C3"/>
    <w:rsid w:val="00060E5B"/>
    <w:rsid w:val="000828DB"/>
    <w:rsid w:val="0008545F"/>
    <w:rsid w:val="00087BC8"/>
    <w:rsid w:val="00090D0E"/>
    <w:rsid w:val="000A599E"/>
    <w:rsid w:val="000B34A8"/>
    <w:rsid w:val="000B4F04"/>
    <w:rsid w:val="000C78D0"/>
    <w:rsid w:val="000F4C28"/>
    <w:rsid w:val="00137BA1"/>
    <w:rsid w:val="00142E69"/>
    <w:rsid w:val="00153D8F"/>
    <w:rsid w:val="001710B7"/>
    <w:rsid w:val="00171F8E"/>
    <w:rsid w:val="00173985"/>
    <w:rsid w:val="00187464"/>
    <w:rsid w:val="001876D7"/>
    <w:rsid w:val="001911BD"/>
    <w:rsid w:val="001956E2"/>
    <w:rsid w:val="00197CFF"/>
    <w:rsid w:val="001A730B"/>
    <w:rsid w:val="001B2A1D"/>
    <w:rsid w:val="001D3799"/>
    <w:rsid w:val="001E36F1"/>
    <w:rsid w:val="001F443A"/>
    <w:rsid w:val="00200C4E"/>
    <w:rsid w:val="00202D67"/>
    <w:rsid w:val="00202F57"/>
    <w:rsid w:val="002102E0"/>
    <w:rsid w:val="002136DE"/>
    <w:rsid w:val="00215CEC"/>
    <w:rsid w:val="00222D59"/>
    <w:rsid w:val="002400A8"/>
    <w:rsid w:val="00255CE8"/>
    <w:rsid w:val="00282A0B"/>
    <w:rsid w:val="0029118A"/>
    <w:rsid w:val="00293B9A"/>
    <w:rsid w:val="002A746C"/>
    <w:rsid w:val="002B142B"/>
    <w:rsid w:val="002C6DAE"/>
    <w:rsid w:val="002D2592"/>
    <w:rsid w:val="002E2876"/>
    <w:rsid w:val="002E3A82"/>
    <w:rsid w:val="002F2A23"/>
    <w:rsid w:val="003066EF"/>
    <w:rsid w:val="00310B57"/>
    <w:rsid w:val="00317C85"/>
    <w:rsid w:val="003229B5"/>
    <w:rsid w:val="0032748D"/>
    <w:rsid w:val="00332C26"/>
    <w:rsid w:val="0033487F"/>
    <w:rsid w:val="00351BE3"/>
    <w:rsid w:val="00354978"/>
    <w:rsid w:val="00362B1E"/>
    <w:rsid w:val="00362F4C"/>
    <w:rsid w:val="00380937"/>
    <w:rsid w:val="00382883"/>
    <w:rsid w:val="00384126"/>
    <w:rsid w:val="00393F40"/>
    <w:rsid w:val="00394C5D"/>
    <w:rsid w:val="0039606A"/>
    <w:rsid w:val="003A6100"/>
    <w:rsid w:val="003B0EC9"/>
    <w:rsid w:val="003B222E"/>
    <w:rsid w:val="003B4534"/>
    <w:rsid w:val="003C1C0A"/>
    <w:rsid w:val="003E4ACA"/>
    <w:rsid w:val="0042613B"/>
    <w:rsid w:val="0044624D"/>
    <w:rsid w:val="0045034F"/>
    <w:rsid w:val="00450F2A"/>
    <w:rsid w:val="00475405"/>
    <w:rsid w:val="00481434"/>
    <w:rsid w:val="00497FA0"/>
    <w:rsid w:val="004C1434"/>
    <w:rsid w:val="004C3AD4"/>
    <w:rsid w:val="004D2864"/>
    <w:rsid w:val="004D4C4A"/>
    <w:rsid w:val="004F65FF"/>
    <w:rsid w:val="00502B3D"/>
    <w:rsid w:val="00524981"/>
    <w:rsid w:val="00526759"/>
    <w:rsid w:val="00530F1C"/>
    <w:rsid w:val="0053769D"/>
    <w:rsid w:val="0054525A"/>
    <w:rsid w:val="0055451A"/>
    <w:rsid w:val="005652EA"/>
    <w:rsid w:val="00592BD4"/>
    <w:rsid w:val="005A160D"/>
    <w:rsid w:val="005A6886"/>
    <w:rsid w:val="005A7091"/>
    <w:rsid w:val="005D2A59"/>
    <w:rsid w:val="005D585F"/>
    <w:rsid w:val="005E2517"/>
    <w:rsid w:val="005F2416"/>
    <w:rsid w:val="00601BA7"/>
    <w:rsid w:val="00607FC3"/>
    <w:rsid w:val="00610737"/>
    <w:rsid w:val="00620DFE"/>
    <w:rsid w:val="00645DA6"/>
    <w:rsid w:val="0065537D"/>
    <w:rsid w:val="00666849"/>
    <w:rsid w:val="00680254"/>
    <w:rsid w:val="00691B91"/>
    <w:rsid w:val="006977C8"/>
    <w:rsid w:val="006A66C5"/>
    <w:rsid w:val="006B7732"/>
    <w:rsid w:val="006E5CA9"/>
    <w:rsid w:val="006E5FBC"/>
    <w:rsid w:val="006E6F60"/>
    <w:rsid w:val="006E7C9A"/>
    <w:rsid w:val="006F6ECE"/>
    <w:rsid w:val="00707581"/>
    <w:rsid w:val="007140D5"/>
    <w:rsid w:val="0071695C"/>
    <w:rsid w:val="007200CB"/>
    <w:rsid w:val="00720E17"/>
    <w:rsid w:val="00723DA7"/>
    <w:rsid w:val="007249F1"/>
    <w:rsid w:val="007365FD"/>
    <w:rsid w:val="00741502"/>
    <w:rsid w:val="007479DD"/>
    <w:rsid w:val="007706FC"/>
    <w:rsid w:val="00771248"/>
    <w:rsid w:val="007805CD"/>
    <w:rsid w:val="00784DA3"/>
    <w:rsid w:val="00787E31"/>
    <w:rsid w:val="00793168"/>
    <w:rsid w:val="007A5E46"/>
    <w:rsid w:val="007D4736"/>
    <w:rsid w:val="007D64B7"/>
    <w:rsid w:val="007F0612"/>
    <w:rsid w:val="007F1142"/>
    <w:rsid w:val="008045B1"/>
    <w:rsid w:val="00815397"/>
    <w:rsid w:val="00823AA8"/>
    <w:rsid w:val="00833EFA"/>
    <w:rsid w:val="00837263"/>
    <w:rsid w:val="0085055B"/>
    <w:rsid w:val="00855396"/>
    <w:rsid w:val="00856BA5"/>
    <w:rsid w:val="0087114D"/>
    <w:rsid w:val="00877F77"/>
    <w:rsid w:val="00890152"/>
    <w:rsid w:val="008A0C36"/>
    <w:rsid w:val="008A69D1"/>
    <w:rsid w:val="008A7C3D"/>
    <w:rsid w:val="008E5D77"/>
    <w:rsid w:val="00902319"/>
    <w:rsid w:val="00903E46"/>
    <w:rsid w:val="009065F5"/>
    <w:rsid w:val="00907F16"/>
    <w:rsid w:val="00915CEC"/>
    <w:rsid w:val="00955E71"/>
    <w:rsid w:val="00963E40"/>
    <w:rsid w:val="0096798B"/>
    <w:rsid w:val="00971753"/>
    <w:rsid w:val="009902CF"/>
    <w:rsid w:val="00990325"/>
    <w:rsid w:val="00990EDF"/>
    <w:rsid w:val="00997967"/>
    <w:rsid w:val="009A37A7"/>
    <w:rsid w:val="009C6ADD"/>
    <w:rsid w:val="009E75C2"/>
    <w:rsid w:val="00A1748D"/>
    <w:rsid w:val="00A2359F"/>
    <w:rsid w:val="00A35642"/>
    <w:rsid w:val="00A42466"/>
    <w:rsid w:val="00A4478A"/>
    <w:rsid w:val="00A50AFB"/>
    <w:rsid w:val="00A6253B"/>
    <w:rsid w:val="00A71E20"/>
    <w:rsid w:val="00A721D3"/>
    <w:rsid w:val="00A729B7"/>
    <w:rsid w:val="00A85F29"/>
    <w:rsid w:val="00AA1A29"/>
    <w:rsid w:val="00AA7285"/>
    <w:rsid w:val="00AC6A42"/>
    <w:rsid w:val="00AD2521"/>
    <w:rsid w:val="00AE2164"/>
    <w:rsid w:val="00AF5789"/>
    <w:rsid w:val="00B05930"/>
    <w:rsid w:val="00B207F8"/>
    <w:rsid w:val="00B51B8E"/>
    <w:rsid w:val="00B55F47"/>
    <w:rsid w:val="00B6181E"/>
    <w:rsid w:val="00B701F2"/>
    <w:rsid w:val="00B86074"/>
    <w:rsid w:val="00B94708"/>
    <w:rsid w:val="00BA4994"/>
    <w:rsid w:val="00BE0B0E"/>
    <w:rsid w:val="00BE36D9"/>
    <w:rsid w:val="00C06438"/>
    <w:rsid w:val="00C35359"/>
    <w:rsid w:val="00C63F11"/>
    <w:rsid w:val="00C947DA"/>
    <w:rsid w:val="00C949C7"/>
    <w:rsid w:val="00CC1A42"/>
    <w:rsid w:val="00CD53AB"/>
    <w:rsid w:val="00CE1E71"/>
    <w:rsid w:val="00CE41F1"/>
    <w:rsid w:val="00CE5940"/>
    <w:rsid w:val="00D001F1"/>
    <w:rsid w:val="00D06779"/>
    <w:rsid w:val="00D11E21"/>
    <w:rsid w:val="00D476E1"/>
    <w:rsid w:val="00D54298"/>
    <w:rsid w:val="00D5744D"/>
    <w:rsid w:val="00D62A5F"/>
    <w:rsid w:val="00D6461F"/>
    <w:rsid w:val="00D71238"/>
    <w:rsid w:val="00DA2840"/>
    <w:rsid w:val="00DB2147"/>
    <w:rsid w:val="00DB6FAB"/>
    <w:rsid w:val="00DC2196"/>
    <w:rsid w:val="00DC703E"/>
    <w:rsid w:val="00DD71A9"/>
    <w:rsid w:val="00DE60DD"/>
    <w:rsid w:val="00DE7E47"/>
    <w:rsid w:val="00DF2EB1"/>
    <w:rsid w:val="00DF7A20"/>
    <w:rsid w:val="00E016A4"/>
    <w:rsid w:val="00E101EE"/>
    <w:rsid w:val="00E1373C"/>
    <w:rsid w:val="00E22E14"/>
    <w:rsid w:val="00E31E89"/>
    <w:rsid w:val="00E43C74"/>
    <w:rsid w:val="00E4495D"/>
    <w:rsid w:val="00E45025"/>
    <w:rsid w:val="00E62A99"/>
    <w:rsid w:val="00E72375"/>
    <w:rsid w:val="00E80C43"/>
    <w:rsid w:val="00EB454B"/>
    <w:rsid w:val="00EC1C15"/>
    <w:rsid w:val="00EC2BF9"/>
    <w:rsid w:val="00EC2F9B"/>
    <w:rsid w:val="00ED3689"/>
    <w:rsid w:val="00ED704C"/>
    <w:rsid w:val="00EE4D99"/>
    <w:rsid w:val="00F15094"/>
    <w:rsid w:val="00F17CD4"/>
    <w:rsid w:val="00F208A8"/>
    <w:rsid w:val="00F23C16"/>
    <w:rsid w:val="00F30ABA"/>
    <w:rsid w:val="00F3470F"/>
    <w:rsid w:val="00F34ED2"/>
    <w:rsid w:val="00F3507A"/>
    <w:rsid w:val="00F426DB"/>
    <w:rsid w:val="00F45BB5"/>
    <w:rsid w:val="00F53A34"/>
    <w:rsid w:val="00F74D95"/>
    <w:rsid w:val="00F8156A"/>
    <w:rsid w:val="00F95DAA"/>
    <w:rsid w:val="00FB1F8B"/>
    <w:rsid w:val="00FB368A"/>
    <w:rsid w:val="00FC24A4"/>
    <w:rsid w:val="00FE20D5"/>
    <w:rsid w:val="00FF3F92"/>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s>
</file>

<file path=customXml/itemProps1.xml><?xml version="1.0" encoding="utf-8"?>
<ds:datastoreItem xmlns:ds="http://schemas.openxmlformats.org/officeDocument/2006/customXml" ds:itemID="{89D1313D-332A-48EB-85F2-73960692F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9</Pages>
  <Words>2616</Words>
  <Characters>13656</Characters>
  <Application>Microsoft Office Word</Application>
  <DocSecurity>0</DocSecurity>
  <Lines>31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244</cp:revision>
  <dcterms:created xsi:type="dcterms:W3CDTF">2020-03-26T07:25:00Z</dcterms:created>
  <dcterms:modified xsi:type="dcterms:W3CDTF">2020-04-30T13:02:00Z</dcterms:modified>
</cp:coreProperties>
</file>